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B2F78" w14:textId="77777777" w:rsidR="003A2680" w:rsidRDefault="00715272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05/03/2022   Slot: </w:t>
      </w:r>
      <w:r w:rsidR="00404331">
        <w:rPr>
          <w:b/>
        </w:rPr>
        <w:t>B</w:t>
      </w:r>
      <w:r>
        <w:rPr>
          <w:b/>
        </w:rPr>
        <w:t xml:space="preserve"> (12:30-2:00 </w:t>
      </w:r>
      <w:proofErr w:type="gramStart"/>
      <w:r>
        <w:rPr>
          <w:b/>
        </w:rPr>
        <w:t xml:space="preserve">PM)  </w:t>
      </w:r>
      <w:r w:rsidR="00404331">
        <w:rPr>
          <w:b/>
          <w:color w:val="FF0000"/>
        </w:rPr>
        <w:t>Total</w:t>
      </w:r>
      <w:proofErr w:type="gramEnd"/>
      <w:r w:rsidR="00404331">
        <w:rPr>
          <w:b/>
          <w:color w:val="FF0000"/>
        </w:rPr>
        <w:t xml:space="preserve"> seat: 92</w:t>
      </w:r>
      <w:r>
        <w:rPr>
          <w:b/>
          <w:color w:val="FF0000"/>
        </w:rPr>
        <w:t>4</w:t>
      </w:r>
    </w:p>
    <w:p w14:paraId="5BE8E6B5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ff5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3A2680" w14:paraId="20CA7B8B" w14:textId="77777777">
        <w:trPr>
          <w:trHeight w:val="160"/>
          <w:tblHeader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10E79EF9" w14:textId="77777777"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</w:t>
            </w:r>
            <w:r w:rsidR="00715272">
              <w:rPr>
                <w:b/>
                <w:sz w:val="20"/>
                <w:szCs w:val="20"/>
              </w:rPr>
              <w:t xml:space="preserve"> )</w:t>
            </w:r>
          </w:p>
        </w:tc>
      </w:tr>
      <w:tr w:rsidR="003A2680" w14:paraId="4A89ED01" w14:textId="77777777">
        <w:trPr>
          <w:trHeight w:val="160"/>
          <w:tblHeader/>
          <w:jc w:val="center"/>
        </w:trPr>
        <w:tc>
          <w:tcPr>
            <w:tcW w:w="1612" w:type="dxa"/>
            <w:shd w:val="clear" w:color="auto" w:fill="E6E6E6"/>
            <w:vAlign w:val="center"/>
          </w:tcPr>
          <w:p w14:paraId="12F2491C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14:paraId="73EB60D4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27EEA4EC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14:paraId="0939A79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14:paraId="03DFD628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14:paraId="3D275EC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2A6BAC2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14:paraId="7FB7D59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6D659880" w14:textId="77777777">
        <w:trPr>
          <w:trHeight w:val="420"/>
          <w:tblHeader/>
          <w:jc w:val="center"/>
        </w:trPr>
        <w:tc>
          <w:tcPr>
            <w:tcW w:w="1612" w:type="dxa"/>
          </w:tcPr>
          <w:p w14:paraId="28560F9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14:paraId="08A1C21F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14:paraId="40A0C8B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  <w:p w14:paraId="73403FA9" w14:textId="77777777" w:rsidR="00C155D1" w:rsidRDefault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02D71EEC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11CA0633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0E5C8A6E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09" w:type="dxa"/>
          </w:tcPr>
          <w:p w14:paraId="0F37556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58D4608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6871A04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09" w:type="dxa"/>
          </w:tcPr>
          <w:p w14:paraId="67FDED8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14:paraId="138E71B2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14:paraId="5AAC73BB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1507" w:type="dxa"/>
          </w:tcPr>
          <w:p w14:paraId="24E0C45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</w:t>
            </w:r>
          </w:p>
          <w:p w14:paraId="5DDA388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7B70F2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  <w:p w14:paraId="64CCED8F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24C26F1A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522CFE5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326AE98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655" w:type="dxa"/>
            <w:vAlign w:val="center"/>
          </w:tcPr>
          <w:p w14:paraId="1E04C647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14:paraId="3837491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14:paraId="3BFBD32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1634" w:type="dxa"/>
            <w:vAlign w:val="center"/>
          </w:tcPr>
          <w:p w14:paraId="46DFF97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</w:t>
            </w:r>
          </w:p>
          <w:p w14:paraId="1972784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577D86D9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09" w:type="dxa"/>
            <w:vAlign w:val="center"/>
          </w:tcPr>
          <w:p w14:paraId="05AB161E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14:paraId="0F7C23D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14:paraId="28789A2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1515" w:type="dxa"/>
            <w:vAlign w:val="center"/>
          </w:tcPr>
          <w:p w14:paraId="35BE5482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</w:t>
            </w:r>
          </w:p>
          <w:p w14:paraId="61BCDB9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541EE74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 w14:paraId="73E3AEC6" w14:textId="77777777">
        <w:trPr>
          <w:trHeight w:val="380"/>
          <w:tblHeader/>
          <w:jc w:val="center"/>
        </w:trPr>
        <w:tc>
          <w:tcPr>
            <w:tcW w:w="1612" w:type="dxa"/>
          </w:tcPr>
          <w:p w14:paraId="6D9867D3" w14:textId="77777777" w:rsidR="003A2680" w:rsidRPr="00C155D1" w:rsidRDefault="00A01D46">
            <w:pPr>
              <w:jc w:val="center"/>
              <w:rPr>
                <w:color w:val="FF0000"/>
              </w:rPr>
            </w:pPr>
            <w:r w:rsidRPr="00C155D1">
              <w:rPr>
                <w:b/>
                <w:color w:val="FF0000"/>
                <w:sz w:val="20"/>
                <w:szCs w:val="20"/>
              </w:rPr>
              <w:t>7</w:t>
            </w:r>
            <w:r w:rsidR="00C155D1" w:rsidRPr="00C155D1">
              <w:rPr>
                <w:b/>
                <w:color w:val="FF0000"/>
                <w:sz w:val="20"/>
                <w:szCs w:val="20"/>
              </w:rPr>
              <w:t>+</w:t>
            </w:r>
            <w:r w:rsidR="008A6F10">
              <w:rPr>
                <w:b/>
                <w:color w:val="FF0000"/>
                <w:sz w:val="20"/>
                <w:szCs w:val="20"/>
              </w:rPr>
              <w:t>4</w:t>
            </w:r>
          </w:p>
        </w:tc>
        <w:tc>
          <w:tcPr>
            <w:tcW w:w="1609" w:type="dxa"/>
          </w:tcPr>
          <w:p w14:paraId="0AD3F747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00C20862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14:paraId="2EC843D0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4+7</w:t>
            </w:r>
          </w:p>
        </w:tc>
        <w:tc>
          <w:tcPr>
            <w:tcW w:w="1655" w:type="dxa"/>
          </w:tcPr>
          <w:p w14:paraId="53DE3C7B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14:paraId="0FC32FB0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4E092B6F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14:paraId="50D41984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14:paraId="00B4C943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3299AF09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ff6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3A2680" w14:paraId="4BB4A856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CDCBFBE" w14:textId="77777777"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</w:t>
            </w:r>
            <w:r w:rsidR="00715272">
              <w:rPr>
                <w:b/>
                <w:sz w:val="20"/>
                <w:szCs w:val="20"/>
              </w:rPr>
              <w:t xml:space="preserve"> )</w:t>
            </w:r>
          </w:p>
        </w:tc>
      </w:tr>
      <w:tr w:rsidR="003A2680" w14:paraId="23C523BC" w14:textId="77777777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14:paraId="6CAAD85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713A4710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63C5195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1B69E112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47EC276F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14:paraId="49B1BA7F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424C6690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14:paraId="080786A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43FF485B" w14:textId="77777777">
        <w:trPr>
          <w:trHeight w:val="420"/>
          <w:jc w:val="center"/>
        </w:trPr>
        <w:tc>
          <w:tcPr>
            <w:tcW w:w="1611" w:type="dxa"/>
          </w:tcPr>
          <w:p w14:paraId="5CF8BB3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3</w:t>
            </w:r>
          </w:p>
          <w:p w14:paraId="4D31FCC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bric Manufacturing III</w:t>
            </w:r>
          </w:p>
          <w:p w14:paraId="11BA233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533" w:type="dxa"/>
          </w:tcPr>
          <w:p w14:paraId="2CE5200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6D09EDA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0EFF6D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12" w:type="dxa"/>
          </w:tcPr>
          <w:p w14:paraId="00DD6CA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3</w:t>
            </w:r>
          </w:p>
          <w:p w14:paraId="499DEE4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bric Manufacturing III</w:t>
            </w:r>
          </w:p>
          <w:p w14:paraId="4ACAE8B1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528" w:type="dxa"/>
          </w:tcPr>
          <w:p w14:paraId="654DBDDE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7279D93E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4790196E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12" w:type="dxa"/>
            <w:vAlign w:val="center"/>
          </w:tcPr>
          <w:p w14:paraId="7E2C7F2D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0C17E8F9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0C51433F" w14:textId="77777777" w:rsidR="003A2680" w:rsidRPr="00C155D1" w:rsidRDefault="00C155D1" w:rsidP="00C155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6" w:type="dxa"/>
            <w:vAlign w:val="center"/>
          </w:tcPr>
          <w:p w14:paraId="248D708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6121A33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627F17BF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EDF04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757E741E" w14:textId="77777777"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0F3990AC" w14:textId="77777777" w:rsidR="003A2680" w:rsidRPr="00C155D1" w:rsidRDefault="00C155D1" w:rsidP="00C155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6FCE0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123EED0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319131F" w14:textId="77777777" w:rsidR="003A2680" w:rsidRDefault="007152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 w14:paraId="7A3BA0E8" w14:textId="77777777">
        <w:trPr>
          <w:trHeight w:val="380"/>
          <w:jc w:val="center"/>
        </w:trPr>
        <w:tc>
          <w:tcPr>
            <w:tcW w:w="1611" w:type="dxa"/>
          </w:tcPr>
          <w:p w14:paraId="33879876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14:paraId="73F0B2B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7404299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5EBD228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18E1B12B" w14:textId="77777777" w:rsidR="003A2680" w:rsidRDefault="00C155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14:paraId="25566D3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7FA9232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14:paraId="16B6B49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5C98D51F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6E34F561" w14:textId="77777777" w:rsidR="00715272" w:rsidRDefault="00715272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00B67265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724F2C62" w14:textId="77777777"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6266A56F" w14:textId="77777777"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16E5860B" w14:textId="77777777"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7E540AFD" w14:textId="77777777"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7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A2680" w14:paraId="3E8730D0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7936988C" w14:textId="77777777"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04-AB4 ( 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 w14:paraId="6EBEB32C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63688270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3B60EB9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103ABEB9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38B381E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98AFAFE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43CBC31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7B07CA2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74E42079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65193CE8" w14:textId="77777777">
        <w:trPr>
          <w:trHeight w:val="420"/>
          <w:jc w:val="center"/>
        </w:trPr>
        <w:tc>
          <w:tcPr>
            <w:tcW w:w="1520" w:type="dxa"/>
          </w:tcPr>
          <w:p w14:paraId="24EC8A8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218A69E1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560CAF9C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9" w:type="dxa"/>
          </w:tcPr>
          <w:p w14:paraId="3FB9C977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5572B33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2C5349A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619" w:type="dxa"/>
          </w:tcPr>
          <w:p w14:paraId="123CAC36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3CA75DB9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7BC34E5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1" w:type="dxa"/>
          </w:tcPr>
          <w:p w14:paraId="0EA101B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51CAFC6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340F299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vAlign w:val="center"/>
          </w:tcPr>
          <w:p w14:paraId="1DA7BDD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472B7883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69BB2064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8" w:type="dxa"/>
            <w:vAlign w:val="center"/>
          </w:tcPr>
          <w:p w14:paraId="4AD67E4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21B6935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43EBFD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51F85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31B0F0A8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6C0D28B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DF932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4F1C17B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3C62F82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 w14:paraId="413F2B24" w14:textId="77777777">
        <w:trPr>
          <w:trHeight w:val="380"/>
          <w:jc w:val="center"/>
        </w:trPr>
        <w:tc>
          <w:tcPr>
            <w:tcW w:w="1520" w:type="dxa"/>
          </w:tcPr>
          <w:p w14:paraId="14427058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53DC8E3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4F48172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1BAC870A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44C53EA2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14:paraId="5E00A8F0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14:paraId="5A5DE217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14:paraId="5EB78391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14:paraId="2F66D946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17AA1A10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8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A2680" w14:paraId="40C4BC9E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73B6A429" w14:textId="77777777"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10-AB4 ( 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 w14:paraId="3D473407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5684DFD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428B871B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7DCAEE6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6D28A5DB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B6FA47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150638D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2ABF330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04153963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68EE6F9C" w14:textId="77777777">
        <w:trPr>
          <w:trHeight w:val="420"/>
          <w:jc w:val="center"/>
        </w:trPr>
        <w:tc>
          <w:tcPr>
            <w:tcW w:w="1520" w:type="dxa"/>
          </w:tcPr>
          <w:p w14:paraId="6FA3B8B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76F181CB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2A0D2FC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619" w:type="dxa"/>
          </w:tcPr>
          <w:p w14:paraId="56EE8F7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19031F4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27D3A61C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9" w:type="dxa"/>
          </w:tcPr>
          <w:p w14:paraId="7D98464D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55CDF8C6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59CDA70F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531" w:type="dxa"/>
          </w:tcPr>
          <w:p w14:paraId="418ED03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1ED627F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18C91198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vAlign w:val="center"/>
          </w:tcPr>
          <w:p w14:paraId="74B4B14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530218C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127D93CA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8" w:type="dxa"/>
            <w:vAlign w:val="center"/>
          </w:tcPr>
          <w:p w14:paraId="769B6BC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4382580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7A78014C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D6AB0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0E6B42DF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43F12201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B254A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14:paraId="1866982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2E727CB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 w14:paraId="582FDB9B" w14:textId="77777777">
        <w:trPr>
          <w:trHeight w:val="380"/>
          <w:jc w:val="center"/>
        </w:trPr>
        <w:tc>
          <w:tcPr>
            <w:tcW w:w="1520" w:type="dxa"/>
          </w:tcPr>
          <w:p w14:paraId="1E3C9DD9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16805012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538C8BE5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51DFA35C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0B8AF21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6C7624E2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0B71EBB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2C6C7777" w14:textId="77777777"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3F08BF2C" w14:textId="77777777"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4D9ACA1C" w14:textId="77777777" w:rsidR="003A2680" w:rsidRDefault="003A2680">
      <w:pPr>
        <w:rPr>
          <w:b/>
          <w:sz w:val="20"/>
          <w:szCs w:val="20"/>
          <w:u w:val="single"/>
        </w:rPr>
      </w:pPr>
    </w:p>
    <w:p w14:paraId="464866D1" w14:textId="77777777" w:rsidR="003A2680" w:rsidRDefault="003A2680">
      <w:pPr>
        <w:rPr>
          <w:b/>
          <w:sz w:val="20"/>
          <w:szCs w:val="20"/>
          <w:u w:val="single"/>
        </w:rPr>
      </w:pPr>
    </w:p>
    <w:p w14:paraId="629D472D" w14:textId="77777777" w:rsidR="00F35264" w:rsidRDefault="00F35264">
      <w:pPr>
        <w:rPr>
          <w:b/>
          <w:sz w:val="20"/>
          <w:szCs w:val="20"/>
          <w:u w:val="single"/>
        </w:rPr>
      </w:pPr>
    </w:p>
    <w:p w14:paraId="46C06EBA" w14:textId="77777777" w:rsidR="00F35264" w:rsidRDefault="00F35264">
      <w:pPr>
        <w:rPr>
          <w:b/>
          <w:sz w:val="20"/>
          <w:szCs w:val="20"/>
          <w:u w:val="single"/>
        </w:rPr>
      </w:pPr>
    </w:p>
    <w:p w14:paraId="5F64A631" w14:textId="77777777" w:rsidR="00F35264" w:rsidRDefault="00F35264">
      <w:pPr>
        <w:rPr>
          <w:b/>
          <w:sz w:val="20"/>
          <w:szCs w:val="20"/>
          <w:u w:val="single"/>
        </w:rPr>
      </w:pPr>
    </w:p>
    <w:p w14:paraId="334890B9" w14:textId="77777777" w:rsidR="00F35264" w:rsidRDefault="00F35264">
      <w:pPr>
        <w:rPr>
          <w:b/>
          <w:sz w:val="20"/>
          <w:szCs w:val="20"/>
          <w:u w:val="single"/>
        </w:rPr>
      </w:pPr>
    </w:p>
    <w:tbl>
      <w:tblPr>
        <w:tblStyle w:val="aff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A2680" w14:paraId="460F27B6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01E4EAC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ROOM 711-AB4  </w:t>
            </w:r>
          </w:p>
        </w:tc>
      </w:tr>
      <w:tr w:rsidR="003A2680" w14:paraId="16EA4DFD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4E73480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379F66B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79349EC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72BCDEE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2C0729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3BF85AD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1C1404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2DCC6FD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2AAA62F8" w14:textId="77777777">
        <w:trPr>
          <w:trHeight w:val="420"/>
          <w:jc w:val="center"/>
        </w:trPr>
        <w:tc>
          <w:tcPr>
            <w:tcW w:w="1520" w:type="dxa"/>
          </w:tcPr>
          <w:p w14:paraId="35BEAB1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6EB581F1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4446E16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9" w:type="dxa"/>
          </w:tcPr>
          <w:p w14:paraId="6E42FB9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1AB9FC3D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6C0E6EB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619" w:type="dxa"/>
          </w:tcPr>
          <w:p w14:paraId="00BAA2C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130256D3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5BC9A38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1" w:type="dxa"/>
          </w:tcPr>
          <w:p w14:paraId="61939DA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771471A6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6658E6E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800" w:type="dxa"/>
            <w:vAlign w:val="center"/>
          </w:tcPr>
          <w:p w14:paraId="7B9F715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2ECC7B70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75A8475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8" w:type="dxa"/>
            <w:vAlign w:val="center"/>
          </w:tcPr>
          <w:p w14:paraId="53C58B4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5C7DF9E3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67E86F66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06988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2715A81E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04DF482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E02EC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276E5E22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501E04C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</w:tr>
      <w:tr w:rsidR="003A2680" w14:paraId="0516AD59" w14:textId="77777777">
        <w:trPr>
          <w:trHeight w:val="380"/>
          <w:jc w:val="center"/>
        </w:trPr>
        <w:tc>
          <w:tcPr>
            <w:tcW w:w="1520" w:type="dxa"/>
          </w:tcPr>
          <w:p w14:paraId="65A396A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4FD7D80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2687E12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45D4A59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09E1CD0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3683555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676DD59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7BA85D7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5204E069" w14:textId="77777777" w:rsidR="003A2680" w:rsidRDefault="003A2680">
      <w:pPr>
        <w:rPr>
          <w:b/>
          <w:sz w:val="20"/>
          <w:szCs w:val="20"/>
          <w:u w:val="single"/>
        </w:rPr>
      </w:pPr>
    </w:p>
    <w:p w14:paraId="2021F503" w14:textId="77777777" w:rsidR="003A2680" w:rsidRDefault="003A2680">
      <w:pPr>
        <w:rPr>
          <w:b/>
          <w:sz w:val="20"/>
          <w:szCs w:val="20"/>
          <w:u w:val="single"/>
        </w:rPr>
      </w:pPr>
    </w:p>
    <w:p w14:paraId="51C137E6" w14:textId="77777777" w:rsidR="00C155D1" w:rsidRDefault="00C155D1">
      <w:pPr>
        <w:rPr>
          <w:b/>
          <w:sz w:val="20"/>
          <w:szCs w:val="20"/>
          <w:u w:val="single"/>
        </w:rPr>
      </w:pPr>
    </w:p>
    <w:p w14:paraId="7C8A5B27" w14:textId="77777777" w:rsidR="00C155D1" w:rsidRDefault="00C155D1">
      <w:pPr>
        <w:rPr>
          <w:b/>
          <w:sz w:val="20"/>
          <w:szCs w:val="20"/>
          <w:u w:val="single"/>
        </w:rPr>
      </w:pPr>
    </w:p>
    <w:p w14:paraId="62D7D6E2" w14:textId="77777777" w:rsidR="003A2680" w:rsidRDefault="003A2680">
      <w:pPr>
        <w:rPr>
          <w:b/>
          <w:sz w:val="20"/>
          <w:szCs w:val="20"/>
          <w:u w:val="single"/>
        </w:rPr>
      </w:pPr>
    </w:p>
    <w:tbl>
      <w:tblPr>
        <w:tblStyle w:val="affa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3A2680" w14:paraId="0D8B3964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0D5B95B7" w14:textId="77777777" w:rsidR="003A2680" w:rsidRDefault="00F35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2-AB4 (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 w14:paraId="0F4CA093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312575B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0522A74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1D7843E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29D1F17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76289E4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66F8A472" w14:textId="77777777">
        <w:trPr>
          <w:trHeight w:val="420"/>
          <w:jc w:val="center"/>
        </w:trPr>
        <w:tc>
          <w:tcPr>
            <w:tcW w:w="1528" w:type="dxa"/>
          </w:tcPr>
          <w:p w14:paraId="09B8E346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14F3ACEE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633DD84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0" w:type="dxa"/>
            <w:vAlign w:val="center"/>
          </w:tcPr>
          <w:p w14:paraId="569F60B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3B4DC0B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30E718D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9" w:type="dxa"/>
            <w:vAlign w:val="center"/>
          </w:tcPr>
          <w:p w14:paraId="2CB0498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02013841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03D7CD4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  <w:p w14:paraId="08EB41C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4447ABCE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0C96C8B9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F9F075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E9A64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389C5CBD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619E96E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10DAE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14:paraId="4DAA19AB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14:paraId="11A7A1D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</w:tr>
      <w:tr w:rsidR="003A2680" w14:paraId="463B0A35" w14:textId="77777777">
        <w:trPr>
          <w:trHeight w:val="380"/>
          <w:jc w:val="center"/>
        </w:trPr>
        <w:tc>
          <w:tcPr>
            <w:tcW w:w="1528" w:type="dxa"/>
          </w:tcPr>
          <w:p w14:paraId="6BC9A678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32042981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64B90085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5+5</w:t>
            </w:r>
          </w:p>
        </w:tc>
        <w:tc>
          <w:tcPr>
            <w:tcW w:w="1801" w:type="dxa"/>
          </w:tcPr>
          <w:p w14:paraId="2855D32C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7F930530" w14:textId="77777777"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62037230" w14:textId="77777777" w:rsidR="003A2680" w:rsidRDefault="003A2680">
      <w:pPr>
        <w:jc w:val="center"/>
        <w:rPr>
          <w:b/>
          <w:sz w:val="20"/>
          <w:szCs w:val="20"/>
        </w:rPr>
      </w:pPr>
    </w:p>
    <w:p w14:paraId="39407A99" w14:textId="77777777" w:rsidR="003A2680" w:rsidRDefault="003A2680">
      <w:pPr>
        <w:jc w:val="center"/>
        <w:rPr>
          <w:b/>
          <w:sz w:val="20"/>
          <w:szCs w:val="20"/>
          <w:u w:val="single"/>
        </w:rPr>
      </w:pPr>
    </w:p>
    <w:p w14:paraId="79AC0D48" w14:textId="77777777" w:rsidR="00F35264" w:rsidRDefault="00F35264">
      <w:pPr>
        <w:jc w:val="center"/>
        <w:rPr>
          <w:b/>
          <w:sz w:val="20"/>
          <w:szCs w:val="20"/>
          <w:u w:val="single"/>
        </w:rPr>
      </w:pPr>
    </w:p>
    <w:p w14:paraId="58866ADB" w14:textId="77777777" w:rsidR="00F35264" w:rsidRDefault="00F35264">
      <w:pPr>
        <w:jc w:val="center"/>
        <w:rPr>
          <w:b/>
          <w:sz w:val="20"/>
          <w:szCs w:val="20"/>
          <w:u w:val="single"/>
        </w:rPr>
      </w:pPr>
    </w:p>
    <w:p w14:paraId="37BE3C62" w14:textId="77777777" w:rsidR="003A2680" w:rsidRDefault="003A2680">
      <w:pPr>
        <w:jc w:val="center"/>
        <w:rPr>
          <w:b/>
          <w:sz w:val="20"/>
          <w:szCs w:val="20"/>
          <w:u w:val="single"/>
        </w:rPr>
      </w:pPr>
    </w:p>
    <w:tbl>
      <w:tblPr>
        <w:tblStyle w:val="affb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3A2680" w14:paraId="05C73A19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181F59DD" w14:textId="77777777" w:rsidR="003A2680" w:rsidRDefault="00F35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3-AB4 (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 w14:paraId="1DFFC903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470C772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443AAC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72FB29B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287C761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49CB7978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2D6972C3" w14:textId="77777777">
        <w:trPr>
          <w:trHeight w:val="420"/>
          <w:jc w:val="center"/>
        </w:trPr>
        <w:tc>
          <w:tcPr>
            <w:tcW w:w="1528" w:type="dxa"/>
          </w:tcPr>
          <w:p w14:paraId="78CF387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40B5951B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1125F41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0" w:type="dxa"/>
            <w:vAlign w:val="center"/>
          </w:tcPr>
          <w:p w14:paraId="7811000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3F3BBE53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72015AA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9" w:type="dxa"/>
            <w:vAlign w:val="center"/>
          </w:tcPr>
          <w:p w14:paraId="38FEC29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207B9DC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4160B85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8D4577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64AEA7DE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1B6ACDF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D0A5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5131DA75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0969F4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28CFFA4F" w14:textId="77777777">
        <w:trPr>
          <w:trHeight w:val="380"/>
          <w:jc w:val="center"/>
        </w:trPr>
        <w:tc>
          <w:tcPr>
            <w:tcW w:w="1528" w:type="dxa"/>
          </w:tcPr>
          <w:p w14:paraId="4164620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4310AA6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7166E286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130D211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79BB7DA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4DC27ABF" w14:textId="77777777" w:rsidR="003A2680" w:rsidRDefault="003A2680">
      <w:pPr>
        <w:jc w:val="center"/>
        <w:rPr>
          <w:b/>
          <w:sz w:val="20"/>
          <w:szCs w:val="20"/>
        </w:rPr>
      </w:pPr>
    </w:p>
    <w:p w14:paraId="38EBC741" w14:textId="77777777" w:rsidR="003A2680" w:rsidRDefault="003A2680" w:rsidP="00715272">
      <w:pPr>
        <w:rPr>
          <w:b/>
          <w:sz w:val="20"/>
          <w:szCs w:val="20"/>
          <w:u w:val="single"/>
        </w:rPr>
      </w:pPr>
    </w:p>
    <w:p w14:paraId="4847E899" w14:textId="77777777" w:rsidR="00715272" w:rsidRDefault="00715272" w:rsidP="00715272">
      <w:pPr>
        <w:rPr>
          <w:b/>
          <w:sz w:val="20"/>
          <w:szCs w:val="20"/>
          <w:u w:val="single"/>
        </w:rPr>
      </w:pPr>
    </w:p>
    <w:p w14:paraId="09B30336" w14:textId="77777777" w:rsidR="00192328" w:rsidRDefault="00192328" w:rsidP="00715272">
      <w:pPr>
        <w:rPr>
          <w:b/>
          <w:sz w:val="20"/>
          <w:szCs w:val="20"/>
          <w:u w:val="single"/>
        </w:rPr>
      </w:pPr>
    </w:p>
    <w:p w14:paraId="338EE8FD" w14:textId="77777777" w:rsidR="00192328" w:rsidRDefault="00192328" w:rsidP="00715272">
      <w:pPr>
        <w:rPr>
          <w:b/>
          <w:sz w:val="20"/>
          <w:szCs w:val="20"/>
          <w:u w:val="single"/>
        </w:rPr>
      </w:pPr>
    </w:p>
    <w:p w14:paraId="0C8CF87F" w14:textId="77777777" w:rsidR="00192328" w:rsidRDefault="00192328" w:rsidP="00715272">
      <w:pPr>
        <w:rPr>
          <w:b/>
          <w:sz w:val="20"/>
          <w:szCs w:val="20"/>
          <w:u w:val="single"/>
        </w:rPr>
      </w:pPr>
    </w:p>
    <w:p w14:paraId="1725D7A9" w14:textId="77777777" w:rsidR="00192328" w:rsidRDefault="00192328" w:rsidP="00715272">
      <w:pPr>
        <w:rPr>
          <w:b/>
          <w:sz w:val="20"/>
          <w:szCs w:val="20"/>
          <w:u w:val="single"/>
        </w:rPr>
      </w:pPr>
    </w:p>
    <w:p w14:paraId="21CF38BA" w14:textId="77777777" w:rsidR="00192328" w:rsidRDefault="00192328" w:rsidP="00715272">
      <w:pPr>
        <w:rPr>
          <w:b/>
          <w:sz w:val="20"/>
          <w:szCs w:val="20"/>
          <w:u w:val="single"/>
        </w:rPr>
      </w:pPr>
    </w:p>
    <w:p w14:paraId="25BFF23E" w14:textId="77777777" w:rsidR="003A2680" w:rsidRDefault="003A2680">
      <w:pPr>
        <w:jc w:val="center"/>
        <w:rPr>
          <w:b/>
          <w:sz w:val="20"/>
          <w:szCs w:val="20"/>
          <w:u w:val="single"/>
        </w:rPr>
      </w:pPr>
    </w:p>
    <w:tbl>
      <w:tblPr>
        <w:tblStyle w:val="affc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3A2680" w14:paraId="1E67AACD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4FBCF09E" w14:textId="77777777" w:rsidR="003A2680" w:rsidRDefault="00F35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14-AB4 </w:t>
            </w:r>
            <w:r w:rsidR="00715272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3A2680" w14:paraId="6811E390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0A10464E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2D65CAE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3526762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1F8ECB3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4418020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 w14:paraId="4A08F8F3" w14:textId="77777777">
        <w:trPr>
          <w:trHeight w:val="420"/>
          <w:jc w:val="center"/>
        </w:trPr>
        <w:tc>
          <w:tcPr>
            <w:tcW w:w="1528" w:type="dxa"/>
          </w:tcPr>
          <w:p w14:paraId="1153E72E" w14:textId="77777777"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01</w:t>
            </w:r>
          </w:p>
          <w:p w14:paraId="5AD87759" w14:textId="77777777"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o Economics of Development Project </w:t>
            </w:r>
          </w:p>
          <w:p w14:paraId="3D676E8B" w14:textId="77777777" w:rsidR="003A2680" w:rsidRDefault="008A6F10" w:rsidP="008A6F1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800" w:type="dxa"/>
            <w:vAlign w:val="center"/>
          </w:tcPr>
          <w:p w14:paraId="4408A2D6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1A5BCB81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4E9ACC9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529" w:type="dxa"/>
            <w:vAlign w:val="center"/>
          </w:tcPr>
          <w:p w14:paraId="23A75D3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66B03F8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1282067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FF18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2D22B000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26C6BA8E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EFA92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14:paraId="75395FFC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14:paraId="35243B7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</w:tr>
      <w:tr w:rsidR="003A2680" w14:paraId="41803BC4" w14:textId="77777777">
        <w:trPr>
          <w:trHeight w:val="380"/>
          <w:jc w:val="center"/>
        </w:trPr>
        <w:tc>
          <w:tcPr>
            <w:tcW w:w="1528" w:type="dxa"/>
          </w:tcPr>
          <w:p w14:paraId="5543642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15654EB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6A8A48BA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5614FDE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7E5C99A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6F81B7C6" w14:textId="77777777" w:rsidR="003A2680" w:rsidRDefault="003A2680">
      <w:pPr>
        <w:rPr>
          <w:b/>
          <w:sz w:val="20"/>
          <w:szCs w:val="20"/>
        </w:rPr>
      </w:pPr>
    </w:p>
    <w:p w14:paraId="5E742482" w14:textId="77777777" w:rsidR="003A2680" w:rsidRDefault="003A2680">
      <w:pPr>
        <w:ind w:left="3600" w:firstLine="720"/>
        <w:rPr>
          <w:b/>
          <w:sz w:val="20"/>
          <w:szCs w:val="20"/>
        </w:rPr>
      </w:pPr>
    </w:p>
    <w:p w14:paraId="28A9798D" w14:textId="77777777" w:rsidR="00F35264" w:rsidRDefault="00F35264">
      <w:pPr>
        <w:ind w:left="3600" w:firstLine="720"/>
        <w:rPr>
          <w:b/>
          <w:sz w:val="20"/>
          <w:szCs w:val="20"/>
        </w:rPr>
      </w:pPr>
    </w:p>
    <w:tbl>
      <w:tblPr>
        <w:tblStyle w:val="affd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 w14:paraId="529B982B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08A8E666" w14:textId="77777777"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03 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0F399D6C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36297D8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70C201C1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5DCA352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31663D0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3A4065A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3877F6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103012F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1F54B1E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644C92B0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3058FC0C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1</w:t>
            </w:r>
          </w:p>
          <w:p w14:paraId="60CA1A9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al Wet Processing </w:t>
            </w:r>
          </w:p>
          <w:p w14:paraId="446B28F0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I</w:t>
            </w:r>
          </w:p>
        </w:tc>
        <w:tc>
          <w:tcPr>
            <w:tcW w:w="1283" w:type="dxa"/>
            <w:vAlign w:val="center"/>
          </w:tcPr>
          <w:p w14:paraId="5E0E525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667A5EB9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7F90CE1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14:paraId="713F8EB0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1</w:t>
            </w:r>
          </w:p>
          <w:p w14:paraId="2E51EEA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al Wet Processing </w:t>
            </w:r>
          </w:p>
          <w:p w14:paraId="183D21C3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I</w:t>
            </w:r>
          </w:p>
        </w:tc>
        <w:tc>
          <w:tcPr>
            <w:tcW w:w="1282" w:type="dxa"/>
            <w:vAlign w:val="center"/>
          </w:tcPr>
          <w:p w14:paraId="7C44E5F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7A363FEA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E3EED7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1F28D901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1</w:t>
            </w:r>
          </w:p>
          <w:p w14:paraId="7D19CEF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al Wet Processing </w:t>
            </w:r>
          </w:p>
          <w:p w14:paraId="6226684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I</w:t>
            </w:r>
          </w:p>
        </w:tc>
        <w:tc>
          <w:tcPr>
            <w:tcW w:w="1282" w:type="dxa"/>
            <w:vAlign w:val="center"/>
          </w:tcPr>
          <w:p w14:paraId="767C01D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0E5FE4A9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FD3E09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4E5AE4DB" w14:textId="77777777"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01</w:t>
            </w:r>
          </w:p>
          <w:p w14:paraId="100A78A8" w14:textId="77777777"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o Economics of Development Project </w:t>
            </w:r>
          </w:p>
          <w:p w14:paraId="7CC3895D" w14:textId="77777777" w:rsidR="003A2680" w:rsidRPr="00C155D1" w:rsidRDefault="008A6F10" w:rsidP="008A6F1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5" w:type="dxa"/>
            <w:vAlign w:val="center"/>
          </w:tcPr>
          <w:p w14:paraId="7479A7C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7A27366A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4D5F83B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09ED8C36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68A46544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3" w:type="dxa"/>
            <w:vAlign w:val="center"/>
          </w:tcPr>
          <w:p w14:paraId="05CDE129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643943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299B112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CECC31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6205AB6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0E8DDBBA" w14:textId="77777777" w:rsidR="003A2680" w:rsidRDefault="00C155D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7333165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79289D80" w14:textId="77777777" w:rsidR="008A6F10" w:rsidRDefault="008A6F10" w:rsidP="008A6F10">
      <w:pPr>
        <w:rPr>
          <w:b/>
          <w:sz w:val="22"/>
          <w:szCs w:val="22"/>
        </w:rPr>
      </w:pPr>
    </w:p>
    <w:p w14:paraId="262F25F2" w14:textId="77777777" w:rsidR="003A2680" w:rsidRDefault="003A2680">
      <w:pPr>
        <w:ind w:left="3600" w:firstLine="720"/>
        <w:rPr>
          <w:b/>
          <w:sz w:val="20"/>
          <w:szCs w:val="20"/>
        </w:rPr>
      </w:pPr>
    </w:p>
    <w:p w14:paraId="79CF84DC" w14:textId="77777777" w:rsidR="003A2680" w:rsidRDefault="003A2680">
      <w:pPr>
        <w:ind w:left="3600" w:firstLine="720"/>
        <w:rPr>
          <w:b/>
          <w:sz w:val="20"/>
          <w:szCs w:val="20"/>
        </w:rPr>
      </w:pPr>
    </w:p>
    <w:p w14:paraId="2928E4DC" w14:textId="77777777" w:rsidR="00192328" w:rsidRDefault="00192328">
      <w:pPr>
        <w:ind w:left="3600" w:firstLine="720"/>
        <w:rPr>
          <w:b/>
          <w:sz w:val="20"/>
          <w:szCs w:val="20"/>
        </w:rPr>
      </w:pPr>
    </w:p>
    <w:p w14:paraId="20E085FE" w14:textId="77777777" w:rsidR="00192328" w:rsidRDefault="00192328">
      <w:pPr>
        <w:ind w:left="3600" w:firstLine="720"/>
        <w:rPr>
          <w:b/>
          <w:sz w:val="20"/>
          <w:szCs w:val="20"/>
        </w:rPr>
      </w:pPr>
    </w:p>
    <w:p w14:paraId="60813258" w14:textId="77777777" w:rsidR="00192328" w:rsidRDefault="00192328">
      <w:pPr>
        <w:ind w:left="3600" w:firstLine="720"/>
        <w:rPr>
          <w:b/>
          <w:sz w:val="20"/>
          <w:szCs w:val="20"/>
        </w:rPr>
      </w:pPr>
    </w:p>
    <w:p w14:paraId="57754856" w14:textId="77777777" w:rsidR="00192328" w:rsidRDefault="00192328">
      <w:pPr>
        <w:ind w:left="3600" w:firstLine="720"/>
        <w:rPr>
          <w:b/>
          <w:sz w:val="20"/>
          <w:szCs w:val="20"/>
        </w:rPr>
      </w:pPr>
    </w:p>
    <w:p w14:paraId="4964FA6F" w14:textId="77777777" w:rsidR="00192328" w:rsidRDefault="00192328">
      <w:pPr>
        <w:ind w:left="3600" w:firstLine="720"/>
        <w:rPr>
          <w:b/>
          <w:sz w:val="20"/>
          <w:szCs w:val="20"/>
        </w:rPr>
      </w:pPr>
    </w:p>
    <w:p w14:paraId="41E86371" w14:textId="77777777" w:rsidR="00192328" w:rsidRDefault="00192328">
      <w:pPr>
        <w:ind w:left="3600" w:firstLine="720"/>
        <w:rPr>
          <w:b/>
          <w:sz w:val="20"/>
          <w:szCs w:val="20"/>
        </w:rPr>
      </w:pPr>
    </w:p>
    <w:p w14:paraId="0B3BCE34" w14:textId="77777777" w:rsidR="003A2680" w:rsidRDefault="003A2680">
      <w:pPr>
        <w:ind w:left="3600" w:firstLine="720"/>
        <w:rPr>
          <w:b/>
          <w:sz w:val="20"/>
          <w:szCs w:val="20"/>
        </w:rPr>
      </w:pPr>
    </w:p>
    <w:tbl>
      <w:tblPr>
        <w:tblStyle w:val="affe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 w14:paraId="2A0E8C02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106266CD" w14:textId="77777777"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6034A6E7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0B1DF1C9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16D1635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79DBF63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681630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2CC04B6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81A463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303F5C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59F9D38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24E8A49A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5EF3C2FC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14:paraId="488C19E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14:paraId="41CBBE3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3" w:type="dxa"/>
            <w:vAlign w:val="center"/>
          </w:tcPr>
          <w:p w14:paraId="404E10E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0DEAAF6E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7F58D61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14:paraId="0E19327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14:paraId="77B2462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14:paraId="0D3A9CE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2" w:type="dxa"/>
            <w:vAlign w:val="center"/>
          </w:tcPr>
          <w:p w14:paraId="1CA286F7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22206FEC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5172816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30DC4ADA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14:paraId="0E306AA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14:paraId="72778FB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2" w:type="dxa"/>
            <w:vAlign w:val="center"/>
          </w:tcPr>
          <w:p w14:paraId="6FD1F2B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64585095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2B184DB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5E69C99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14:paraId="1B6829A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14:paraId="0611FC07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5" w:type="dxa"/>
            <w:vAlign w:val="center"/>
          </w:tcPr>
          <w:p w14:paraId="7AFE59A7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0AC255F4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5C6835E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6753DF84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0BFF7EF1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5</w:t>
            </w:r>
          </w:p>
        </w:tc>
        <w:tc>
          <w:tcPr>
            <w:tcW w:w="1283" w:type="dxa"/>
            <w:vAlign w:val="center"/>
          </w:tcPr>
          <w:p w14:paraId="63B5929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7C620D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6E6E4D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2E52AC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1CA6C9A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45927F0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201F2ED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7B2B1C2" w14:textId="77777777" w:rsidR="003A2680" w:rsidRDefault="003A2680">
      <w:pPr>
        <w:ind w:left="3600" w:firstLine="720"/>
        <w:rPr>
          <w:b/>
          <w:sz w:val="22"/>
          <w:szCs w:val="22"/>
        </w:rPr>
      </w:pPr>
    </w:p>
    <w:p w14:paraId="3D5A1B0C" w14:textId="77777777" w:rsidR="003A2680" w:rsidRDefault="003A2680">
      <w:pPr>
        <w:ind w:left="3600" w:firstLine="720"/>
        <w:rPr>
          <w:sz w:val="22"/>
          <w:szCs w:val="22"/>
        </w:rPr>
      </w:pPr>
    </w:p>
    <w:tbl>
      <w:tblPr>
        <w:tblStyle w:val="afff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235"/>
        <w:gridCol w:w="1995"/>
        <w:gridCol w:w="1710"/>
        <w:gridCol w:w="1695"/>
      </w:tblGrid>
      <w:tr w:rsidR="003A2680" w14:paraId="6F4C3EA4" w14:textId="77777777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14:paraId="44CC5E58" w14:textId="77777777"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9 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4A4055D3" w14:textId="77777777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14:paraId="5B0C104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14:paraId="78D8CFC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14:paraId="30A6EAC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0E8A32E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14:paraId="66CFBAD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358BE67D" w14:textId="77777777">
        <w:trPr>
          <w:trHeight w:val="580"/>
          <w:jc w:val="center"/>
        </w:trPr>
        <w:tc>
          <w:tcPr>
            <w:tcW w:w="2610" w:type="dxa"/>
            <w:vAlign w:val="center"/>
          </w:tcPr>
          <w:p w14:paraId="2129599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14:paraId="4A5DE85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14:paraId="0FA640B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2235" w:type="dxa"/>
            <w:vAlign w:val="center"/>
          </w:tcPr>
          <w:p w14:paraId="780CBB4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1B78E7F0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866999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995" w:type="dxa"/>
            <w:vAlign w:val="center"/>
          </w:tcPr>
          <w:p w14:paraId="631DE5B4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14:paraId="0D0213A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14:paraId="23B94277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  <w:p w14:paraId="1537A3A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+</w:t>
            </w:r>
          </w:p>
          <w:p w14:paraId="128EF28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14:paraId="10FACDE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14:paraId="00B90A5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710" w:type="dxa"/>
            <w:vAlign w:val="center"/>
          </w:tcPr>
          <w:p w14:paraId="55CF01D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0185E169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8252B5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695" w:type="dxa"/>
            <w:vAlign w:val="center"/>
          </w:tcPr>
          <w:p w14:paraId="14FCC3A3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14:paraId="3FE9FC1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14:paraId="0E783B6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</w:tr>
      <w:tr w:rsidR="003A2680" w14:paraId="637AC5FD" w14:textId="77777777">
        <w:trPr>
          <w:trHeight w:val="340"/>
          <w:jc w:val="center"/>
        </w:trPr>
        <w:tc>
          <w:tcPr>
            <w:tcW w:w="2610" w:type="dxa"/>
            <w:vAlign w:val="center"/>
          </w:tcPr>
          <w:p w14:paraId="53161DD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2235" w:type="dxa"/>
            <w:vAlign w:val="center"/>
          </w:tcPr>
          <w:p w14:paraId="1284293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14:paraId="732EB1F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+2</w:t>
            </w:r>
          </w:p>
        </w:tc>
        <w:tc>
          <w:tcPr>
            <w:tcW w:w="1710" w:type="dxa"/>
            <w:vAlign w:val="center"/>
          </w:tcPr>
          <w:p w14:paraId="616F5D4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95" w:type="dxa"/>
            <w:vAlign w:val="center"/>
          </w:tcPr>
          <w:p w14:paraId="0859436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780A6E5F" w14:textId="77777777" w:rsidR="003A2680" w:rsidRDefault="003A2680">
      <w:pPr>
        <w:rPr>
          <w:sz w:val="22"/>
          <w:szCs w:val="22"/>
        </w:rPr>
      </w:pPr>
    </w:p>
    <w:p w14:paraId="43392F31" w14:textId="77777777" w:rsidR="003A2680" w:rsidRDefault="003A2680">
      <w:pPr>
        <w:jc w:val="center"/>
        <w:rPr>
          <w:sz w:val="22"/>
          <w:szCs w:val="22"/>
        </w:rPr>
      </w:pPr>
    </w:p>
    <w:p w14:paraId="03D44E3C" w14:textId="77777777" w:rsidR="003A2680" w:rsidRDefault="003A2680" w:rsidP="00F35264">
      <w:pPr>
        <w:rPr>
          <w:sz w:val="22"/>
          <w:szCs w:val="22"/>
        </w:rPr>
      </w:pPr>
    </w:p>
    <w:p w14:paraId="02CA08B3" w14:textId="77777777" w:rsidR="00192328" w:rsidRDefault="00192328">
      <w:pPr>
        <w:jc w:val="center"/>
        <w:rPr>
          <w:sz w:val="22"/>
          <w:szCs w:val="22"/>
        </w:rPr>
      </w:pPr>
    </w:p>
    <w:tbl>
      <w:tblPr>
        <w:tblStyle w:val="afff0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3A2680" w14:paraId="2846CCC3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1BBC77A6" w14:textId="77777777"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0 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1CCA0E4F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3F2A1AD3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4D53DD27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25580C7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3DE30F4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4ACD7BF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4819B1E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57493C08" w14:textId="77777777">
        <w:trPr>
          <w:trHeight w:val="560"/>
          <w:jc w:val="center"/>
        </w:trPr>
        <w:tc>
          <w:tcPr>
            <w:tcW w:w="1831" w:type="dxa"/>
          </w:tcPr>
          <w:p w14:paraId="0E93B30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14:paraId="53490F6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14:paraId="34E1C5A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831" w:type="dxa"/>
          </w:tcPr>
          <w:p w14:paraId="5468779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46C02F6C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55E8271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32" w:type="dxa"/>
            <w:vAlign w:val="center"/>
          </w:tcPr>
          <w:p w14:paraId="4630639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14:paraId="49686CB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14:paraId="461FADC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617" w:type="dxa"/>
            <w:vAlign w:val="center"/>
          </w:tcPr>
          <w:p w14:paraId="485A8A74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547E51D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D168CC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67" w:type="dxa"/>
            <w:vAlign w:val="center"/>
          </w:tcPr>
          <w:p w14:paraId="3524A3A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14:paraId="59A768A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14:paraId="0666BBD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284" w:type="dxa"/>
            <w:vAlign w:val="center"/>
          </w:tcPr>
          <w:p w14:paraId="2E40F38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0CCB8CBD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77E2EA7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2912C819" w14:textId="77777777">
        <w:trPr>
          <w:trHeight w:val="440"/>
          <w:jc w:val="center"/>
        </w:trPr>
        <w:tc>
          <w:tcPr>
            <w:tcW w:w="1831" w:type="dxa"/>
          </w:tcPr>
          <w:p w14:paraId="2F90DB4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6339A4A9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356ECE1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14:paraId="76E6563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867" w:type="dxa"/>
            <w:vAlign w:val="center"/>
          </w:tcPr>
          <w:p w14:paraId="7D86B62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3407C4B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50932738" w14:textId="77777777" w:rsidR="003A2680" w:rsidRDefault="003A2680">
      <w:pPr>
        <w:jc w:val="center"/>
        <w:rPr>
          <w:b/>
          <w:sz w:val="22"/>
          <w:szCs w:val="22"/>
        </w:rPr>
      </w:pPr>
    </w:p>
    <w:p w14:paraId="38547BC4" w14:textId="77777777" w:rsidR="008A6F10" w:rsidRDefault="008A6F10">
      <w:pPr>
        <w:ind w:left="3600" w:firstLine="720"/>
        <w:rPr>
          <w:b/>
          <w:sz w:val="20"/>
          <w:szCs w:val="20"/>
        </w:rPr>
      </w:pPr>
    </w:p>
    <w:p w14:paraId="1C1CE1AD" w14:textId="77777777" w:rsidR="008A6F10" w:rsidRDefault="008A6F10">
      <w:pPr>
        <w:ind w:left="3600" w:firstLine="720"/>
        <w:rPr>
          <w:b/>
          <w:sz w:val="20"/>
          <w:szCs w:val="20"/>
        </w:rPr>
      </w:pPr>
    </w:p>
    <w:tbl>
      <w:tblPr>
        <w:tblStyle w:val="aff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 w14:paraId="79AAB3CD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1B0A6AAA" w14:textId="77777777"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1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03CE34A9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24C0BA95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10C2AA64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170F840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49483E1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7382810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709D85E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6626889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6F53FAE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4A140F40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18C6F3D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23862F2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6DCC3BD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3" w:type="dxa"/>
            <w:vAlign w:val="center"/>
          </w:tcPr>
          <w:p w14:paraId="4F20A24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31FEBC09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1480863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14:paraId="21AA3A8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1A95517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6D635A6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14:paraId="1790449D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14A50631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19EB406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71123E2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63E83C3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5F5B954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14:paraId="57798EB7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6D64F3D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54EB9ED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6E39F4E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4075F8D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08D955A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5" w:type="dxa"/>
            <w:vAlign w:val="center"/>
          </w:tcPr>
          <w:p w14:paraId="14B7F549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7049B08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5606486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0B211734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7E99EBCE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71F82AB4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588B38B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700CCCE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61CB73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06AEA7C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56675F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76C8A9A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0F83EDE6" w14:textId="77777777" w:rsidR="003A2680" w:rsidRDefault="003A2680">
      <w:pPr>
        <w:jc w:val="center"/>
        <w:rPr>
          <w:b/>
          <w:sz w:val="22"/>
          <w:szCs w:val="22"/>
        </w:rPr>
      </w:pPr>
    </w:p>
    <w:p w14:paraId="534A5962" w14:textId="77777777" w:rsidR="003A2680" w:rsidRDefault="003A2680">
      <w:pPr>
        <w:ind w:left="3600" w:firstLine="720"/>
        <w:rPr>
          <w:b/>
          <w:sz w:val="20"/>
          <w:szCs w:val="20"/>
        </w:rPr>
      </w:pPr>
    </w:p>
    <w:tbl>
      <w:tblPr>
        <w:tblStyle w:val="aff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 w14:paraId="3DB9C1FF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6653F3B8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2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483D87EE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1A54198C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2764D565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625B4CB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639C190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7679BD2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375A21D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17D0F01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4596E0D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34D06685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7B9482C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0B6A443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06C8D5A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3" w:type="dxa"/>
            <w:vAlign w:val="center"/>
          </w:tcPr>
          <w:p w14:paraId="61B9BE1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2DBF32D5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1B0DD61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14:paraId="7CDC145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2205267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3AA1B3E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14:paraId="68800E8B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13BAD1FA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116116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46A57A7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5559462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5CE65B8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14:paraId="0C523DD0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4A19FA0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6199B17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14:paraId="603AE52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4E769DE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379392D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5" w:type="dxa"/>
            <w:vAlign w:val="center"/>
          </w:tcPr>
          <w:p w14:paraId="3375DEC2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4BEF945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411A9B9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15823FA0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39F9D4A8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06010CA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070F47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485F665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0EE569F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21F5DE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8626F1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534B943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40CFACB3" w14:textId="77777777" w:rsidR="003A2680" w:rsidRDefault="00715272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p w14:paraId="7A21251E" w14:textId="77777777" w:rsidR="00F35264" w:rsidRDefault="00F35264">
      <w:pPr>
        <w:jc w:val="center"/>
        <w:rPr>
          <w:sz w:val="22"/>
          <w:szCs w:val="22"/>
        </w:rPr>
      </w:pPr>
    </w:p>
    <w:p w14:paraId="6499E4C9" w14:textId="77777777" w:rsidR="00F35264" w:rsidRDefault="00F35264">
      <w:pPr>
        <w:jc w:val="center"/>
        <w:rPr>
          <w:sz w:val="22"/>
          <w:szCs w:val="22"/>
        </w:rPr>
      </w:pPr>
    </w:p>
    <w:p w14:paraId="7EEADAA4" w14:textId="77777777" w:rsidR="00F35264" w:rsidRDefault="00F35264">
      <w:pPr>
        <w:jc w:val="center"/>
        <w:rPr>
          <w:sz w:val="22"/>
          <w:szCs w:val="22"/>
        </w:rPr>
      </w:pPr>
    </w:p>
    <w:tbl>
      <w:tblPr>
        <w:tblStyle w:val="afff3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3A2680" w14:paraId="3C2DEDA4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12D2CDC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3(A)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2F4AFF6A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490280F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0019B1F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74CDE3D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19AB94E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667BBCD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3407EE3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034DA65E" w14:textId="77777777">
        <w:trPr>
          <w:trHeight w:val="560"/>
          <w:jc w:val="center"/>
        </w:trPr>
        <w:tc>
          <w:tcPr>
            <w:tcW w:w="1831" w:type="dxa"/>
            <w:vAlign w:val="center"/>
          </w:tcPr>
          <w:p w14:paraId="6B353EE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74BB030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456F042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831" w:type="dxa"/>
          </w:tcPr>
          <w:p w14:paraId="4EFFD87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4820F85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33E4260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32" w:type="dxa"/>
            <w:vAlign w:val="center"/>
          </w:tcPr>
          <w:p w14:paraId="5292CCA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14:paraId="64C1154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14:paraId="5E5A27F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617" w:type="dxa"/>
            <w:vAlign w:val="center"/>
          </w:tcPr>
          <w:p w14:paraId="43BD4E5C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5073E86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09A78E1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67" w:type="dxa"/>
            <w:vAlign w:val="center"/>
          </w:tcPr>
          <w:p w14:paraId="7C03A814" w14:textId="77777777"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01</w:t>
            </w:r>
          </w:p>
          <w:p w14:paraId="3353F44A" w14:textId="77777777"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o Economics of Development Project </w:t>
            </w:r>
          </w:p>
          <w:p w14:paraId="36CF7973" w14:textId="77777777" w:rsidR="003A268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  <w:p w14:paraId="5072FDF4" w14:textId="77777777" w:rsidR="005A64A6" w:rsidRDefault="005A64A6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  <w:p w14:paraId="668556ED" w14:textId="77777777" w:rsidR="005A64A6" w:rsidRDefault="005A64A6" w:rsidP="005A64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14:paraId="2464A169" w14:textId="77777777" w:rsidR="005A64A6" w:rsidRDefault="005A64A6" w:rsidP="005A64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14:paraId="4390EE6B" w14:textId="77777777" w:rsidR="005A64A6" w:rsidRDefault="005A64A6" w:rsidP="005A64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284" w:type="dxa"/>
            <w:vAlign w:val="center"/>
          </w:tcPr>
          <w:p w14:paraId="2A175E55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5D8AA617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2B12979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5AF59D02" w14:textId="77777777">
        <w:trPr>
          <w:trHeight w:val="440"/>
          <w:jc w:val="center"/>
        </w:trPr>
        <w:tc>
          <w:tcPr>
            <w:tcW w:w="1831" w:type="dxa"/>
          </w:tcPr>
          <w:p w14:paraId="54F40DF5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31C8577C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6DD0F49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617" w:type="dxa"/>
            <w:vAlign w:val="center"/>
          </w:tcPr>
          <w:p w14:paraId="0444BFD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7" w:type="dxa"/>
            <w:vAlign w:val="center"/>
          </w:tcPr>
          <w:p w14:paraId="5C816E4E" w14:textId="77777777" w:rsidR="003A2680" w:rsidRDefault="008A6F1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5A64A6">
              <w:rPr>
                <w:b/>
                <w:sz w:val="22"/>
                <w:szCs w:val="22"/>
              </w:rPr>
              <w:t>+2</w:t>
            </w:r>
          </w:p>
        </w:tc>
        <w:tc>
          <w:tcPr>
            <w:tcW w:w="1284" w:type="dxa"/>
            <w:vAlign w:val="center"/>
          </w:tcPr>
          <w:p w14:paraId="6C718B3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B953736" w14:textId="77777777" w:rsidR="003A2680" w:rsidRDefault="003A2680">
      <w:pPr>
        <w:jc w:val="center"/>
        <w:rPr>
          <w:b/>
          <w:sz w:val="22"/>
          <w:szCs w:val="22"/>
        </w:rPr>
      </w:pPr>
    </w:p>
    <w:p w14:paraId="4673D228" w14:textId="77777777" w:rsidR="00192328" w:rsidRDefault="00192328">
      <w:pPr>
        <w:jc w:val="center"/>
        <w:rPr>
          <w:sz w:val="22"/>
          <w:szCs w:val="22"/>
        </w:rPr>
      </w:pPr>
    </w:p>
    <w:p w14:paraId="64522391" w14:textId="77777777" w:rsidR="003A2680" w:rsidRDefault="003A2680">
      <w:pPr>
        <w:jc w:val="center"/>
        <w:rPr>
          <w:sz w:val="22"/>
          <w:szCs w:val="22"/>
        </w:rPr>
      </w:pPr>
    </w:p>
    <w:tbl>
      <w:tblPr>
        <w:tblStyle w:val="afff4"/>
        <w:bidiVisual/>
        <w:tblW w:w="102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1350"/>
        <w:gridCol w:w="1350"/>
        <w:gridCol w:w="1349"/>
        <w:gridCol w:w="1350"/>
        <w:gridCol w:w="1192"/>
        <w:gridCol w:w="1230"/>
        <w:gridCol w:w="1095"/>
      </w:tblGrid>
      <w:tr w:rsidR="003A2680" w14:paraId="21F94AB7" w14:textId="77777777">
        <w:trPr>
          <w:trHeight w:val="306"/>
          <w:jc w:val="center"/>
        </w:trPr>
        <w:tc>
          <w:tcPr>
            <w:tcW w:w="10263" w:type="dxa"/>
            <w:gridSpan w:val="8"/>
            <w:shd w:val="clear" w:color="auto" w:fill="F2F2F2"/>
          </w:tcPr>
          <w:p w14:paraId="3E2B661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B)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704F7767" w14:textId="77777777">
        <w:trPr>
          <w:trHeight w:val="300"/>
          <w:jc w:val="center"/>
        </w:trPr>
        <w:tc>
          <w:tcPr>
            <w:tcW w:w="1349" w:type="dxa"/>
            <w:shd w:val="clear" w:color="auto" w:fill="E6E6E6"/>
          </w:tcPr>
          <w:p w14:paraId="73B422B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349" w:type="dxa"/>
            <w:shd w:val="clear" w:color="auto" w:fill="E6E6E6"/>
          </w:tcPr>
          <w:p w14:paraId="60A40D29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349" w:type="dxa"/>
            <w:shd w:val="clear" w:color="auto" w:fill="E6E6E6"/>
          </w:tcPr>
          <w:p w14:paraId="1099B989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349" w:type="dxa"/>
            <w:shd w:val="clear" w:color="auto" w:fill="E6E6E6"/>
          </w:tcPr>
          <w:p w14:paraId="746F75D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350" w:type="dxa"/>
            <w:shd w:val="clear" w:color="auto" w:fill="E6E6E6"/>
            <w:vAlign w:val="center"/>
          </w:tcPr>
          <w:p w14:paraId="730988D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192" w:type="dxa"/>
            <w:shd w:val="clear" w:color="auto" w:fill="E6E6E6"/>
            <w:vAlign w:val="center"/>
          </w:tcPr>
          <w:p w14:paraId="4FD4373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30" w:type="dxa"/>
            <w:shd w:val="clear" w:color="auto" w:fill="E6E6E6"/>
            <w:vAlign w:val="center"/>
          </w:tcPr>
          <w:p w14:paraId="1B5703F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095" w:type="dxa"/>
            <w:shd w:val="clear" w:color="auto" w:fill="E6E6E6"/>
            <w:vAlign w:val="center"/>
          </w:tcPr>
          <w:p w14:paraId="7440AD9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248132F8" w14:textId="77777777">
        <w:trPr>
          <w:trHeight w:val="560"/>
          <w:jc w:val="center"/>
        </w:trPr>
        <w:tc>
          <w:tcPr>
            <w:tcW w:w="1349" w:type="dxa"/>
          </w:tcPr>
          <w:p w14:paraId="33A4A1A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4DD9770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2AB823B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349" w:type="dxa"/>
            <w:vAlign w:val="center"/>
          </w:tcPr>
          <w:p w14:paraId="753E9A43" w14:textId="77777777" w:rsidR="00314390" w:rsidRPr="004B2A98" w:rsidRDefault="00314390" w:rsidP="00314390">
            <w:pPr>
              <w:jc w:val="center"/>
              <w:rPr>
                <w:color w:val="FF0000"/>
                <w:sz w:val="22"/>
                <w:szCs w:val="22"/>
              </w:rPr>
            </w:pPr>
            <w:r w:rsidRPr="004B2A98">
              <w:rPr>
                <w:color w:val="FF0000"/>
                <w:sz w:val="22"/>
                <w:szCs w:val="22"/>
              </w:rPr>
              <w:t>CE412</w:t>
            </w:r>
          </w:p>
          <w:p w14:paraId="7DB0EF6D" w14:textId="77777777" w:rsidR="00314390" w:rsidRPr="004B2A98" w:rsidRDefault="00314390" w:rsidP="00314390">
            <w:pPr>
              <w:jc w:val="center"/>
              <w:rPr>
                <w:color w:val="FF0000"/>
                <w:sz w:val="22"/>
                <w:szCs w:val="22"/>
              </w:rPr>
            </w:pPr>
            <w:r w:rsidRPr="004B2A98">
              <w:rPr>
                <w:color w:val="FF0000"/>
                <w:sz w:val="22"/>
                <w:szCs w:val="22"/>
              </w:rPr>
              <w:t>Finite Element Method</w:t>
            </w:r>
          </w:p>
          <w:p w14:paraId="07DE28CE" w14:textId="77777777" w:rsidR="00314390" w:rsidRPr="004B2A98" w:rsidRDefault="00314390" w:rsidP="00314390">
            <w:pPr>
              <w:jc w:val="center"/>
              <w:rPr>
                <w:color w:val="FF0000"/>
                <w:sz w:val="22"/>
                <w:szCs w:val="22"/>
              </w:rPr>
            </w:pPr>
            <w:r w:rsidRPr="004B2A98">
              <w:rPr>
                <w:color w:val="FF0000"/>
                <w:sz w:val="22"/>
                <w:szCs w:val="22"/>
              </w:rPr>
              <w:t>MHB</w:t>
            </w:r>
          </w:p>
          <w:p w14:paraId="70D01237" w14:textId="77777777" w:rsidR="003A2680" w:rsidRDefault="003A26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</w:tcPr>
          <w:p w14:paraId="7957CEB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38A199A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2A90291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349" w:type="dxa"/>
            <w:vAlign w:val="center"/>
          </w:tcPr>
          <w:p w14:paraId="7784D1C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3D71E178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54E3886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350" w:type="dxa"/>
            <w:vAlign w:val="center"/>
          </w:tcPr>
          <w:p w14:paraId="37F44F5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32940BA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7490D49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192" w:type="dxa"/>
            <w:vAlign w:val="center"/>
          </w:tcPr>
          <w:p w14:paraId="7338C8DF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647F0460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77D7D05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30" w:type="dxa"/>
            <w:vAlign w:val="center"/>
          </w:tcPr>
          <w:p w14:paraId="2D60379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5F40F56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5A13DCB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095" w:type="dxa"/>
            <w:vAlign w:val="center"/>
          </w:tcPr>
          <w:p w14:paraId="47083AD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14:paraId="21C53CF1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14:paraId="26BFBB4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 w14:paraId="3D78CE30" w14:textId="77777777">
        <w:trPr>
          <w:trHeight w:val="440"/>
          <w:jc w:val="center"/>
        </w:trPr>
        <w:tc>
          <w:tcPr>
            <w:tcW w:w="1349" w:type="dxa"/>
          </w:tcPr>
          <w:p w14:paraId="0B8D1E34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14:paraId="3FCC56A8" w14:textId="77777777" w:rsidR="003A2680" w:rsidRDefault="0031439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349" w:type="dxa"/>
          </w:tcPr>
          <w:p w14:paraId="1D25337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49" w:type="dxa"/>
          </w:tcPr>
          <w:p w14:paraId="37350EB0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50" w:type="dxa"/>
            <w:vAlign w:val="center"/>
          </w:tcPr>
          <w:p w14:paraId="09814C5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192" w:type="dxa"/>
            <w:vAlign w:val="center"/>
          </w:tcPr>
          <w:p w14:paraId="405A1CE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30" w:type="dxa"/>
            <w:vAlign w:val="center"/>
          </w:tcPr>
          <w:p w14:paraId="5C14142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095" w:type="dxa"/>
            <w:vAlign w:val="center"/>
          </w:tcPr>
          <w:p w14:paraId="0955D92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5E8AEE8A" w14:textId="77777777" w:rsidR="003A2680" w:rsidRDefault="003A2680">
      <w:pPr>
        <w:jc w:val="center"/>
        <w:rPr>
          <w:b/>
          <w:sz w:val="22"/>
          <w:szCs w:val="22"/>
        </w:rPr>
      </w:pPr>
    </w:p>
    <w:p w14:paraId="12EDFB94" w14:textId="77777777" w:rsidR="00192328" w:rsidRDefault="00192328">
      <w:pPr>
        <w:jc w:val="center"/>
        <w:rPr>
          <w:b/>
          <w:sz w:val="22"/>
          <w:szCs w:val="22"/>
        </w:rPr>
      </w:pPr>
    </w:p>
    <w:p w14:paraId="4ED90F44" w14:textId="77777777" w:rsidR="00192328" w:rsidRDefault="00192328">
      <w:pPr>
        <w:jc w:val="center"/>
        <w:rPr>
          <w:b/>
          <w:sz w:val="22"/>
          <w:szCs w:val="22"/>
        </w:rPr>
      </w:pPr>
    </w:p>
    <w:p w14:paraId="782B8DE0" w14:textId="77777777" w:rsidR="00192328" w:rsidRDefault="00192328">
      <w:pPr>
        <w:jc w:val="center"/>
        <w:rPr>
          <w:b/>
          <w:sz w:val="22"/>
          <w:szCs w:val="22"/>
        </w:rPr>
      </w:pPr>
    </w:p>
    <w:p w14:paraId="39EEB2FA" w14:textId="77777777" w:rsidR="00192328" w:rsidRDefault="00192328">
      <w:pPr>
        <w:jc w:val="center"/>
        <w:rPr>
          <w:b/>
          <w:sz w:val="22"/>
          <w:szCs w:val="22"/>
        </w:rPr>
      </w:pPr>
    </w:p>
    <w:p w14:paraId="1554EA2E" w14:textId="77777777" w:rsidR="00192328" w:rsidRDefault="00192328">
      <w:pPr>
        <w:jc w:val="center"/>
        <w:rPr>
          <w:b/>
          <w:sz w:val="22"/>
          <w:szCs w:val="22"/>
        </w:rPr>
      </w:pPr>
    </w:p>
    <w:p w14:paraId="75A89384" w14:textId="77777777" w:rsidR="003A2680" w:rsidRDefault="003A2680">
      <w:pPr>
        <w:jc w:val="center"/>
        <w:rPr>
          <w:sz w:val="22"/>
          <w:szCs w:val="22"/>
        </w:rPr>
      </w:pPr>
    </w:p>
    <w:tbl>
      <w:tblPr>
        <w:tblStyle w:val="afff5"/>
        <w:bidiVisual/>
        <w:tblW w:w="102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2"/>
        <w:gridCol w:w="1831"/>
        <w:gridCol w:w="1832"/>
        <w:gridCol w:w="1617"/>
        <w:gridCol w:w="1680"/>
        <w:gridCol w:w="1470"/>
      </w:tblGrid>
      <w:tr w:rsidR="003A2680" w14:paraId="54603C5E" w14:textId="77777777">
        <w:trPr>
          <w:trHeight w:val="306"/>
          <w:jc w:val="center"/>
        </w:trPr>
        <w:tc>
          <w:tcPr>
            <w:tcW w:w="10261" w:type="dxa"/>
            <w:gridSpan w:val="6"/>
            <w:shd w:val="clear" w:color="auto" w:fill="F2F2F2"/>
          </w:tcPr>
          <w:p w14:paraId="5F30209E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4</w:t>
            </w:r>
            <w:r w:rsidR="00F35264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3A2680" w14:paraId="72FA1E9D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0AF8BC5E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035F09F0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700D00F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3DEB208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680" w:type="dxa"/>
            <w:shd w:val="clear" w:color="auto" w:fill="E6E6E6"/>
            <w:vAlign w:val="center"/>
          </w:tcPr>
          <w:p w14:paraId="004CC82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470" w:type="dxa"/>
            <w:shd w:val="clear" w:color="auto" w:fill="E6E6E6"/>
            <w:vAlign w:val="center"/>
          </w:tcPr>
          <w:p w14:paraId="1CA7F8A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0B9CF749" w14:textId="77777777">
        <w:trPr>
          <w:trHeight w:val="560"/>
          <w:jc w:val="center"/>
        </w:trPr>
        <w:tc>
          <w:tcPr>
            <w:tcW w:w="1831" w:type="dxa"/>
          </w:tcPr>
          <w:p w14:paraId="00756B5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33A4B23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5055C33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831" w:type="dxa"/>
          </w:tcPr>
          <w:p w14:paraId="0530100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14:paraId="1FE2DCD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14:paraId="5D3FF6B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  <w:tc>
          <w:tcPr>
            <w:tcW w:w="1832" w:type="dxa"/>
            <w:vAlign w:val="center"/>
          </w:tcPr>
          <w:p w14:paraId="79E8513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6080DEE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4AF36296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617" w:type="dxa"/>
            <w:vAlign w:val="center"/>
          </w:tcPr>
          <w:p w14:paraId="7619F034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14:paraId="5C20E15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14:paraId="7470C5F3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  <w:tc>
          <w:tcPr>
            <w:tcW w:w="1680" w:type="dxa"/>
            <w:vAlign w:val="center"/>
          </w:tcPr>
          <w:p w14:paraId="2567003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7B7F875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66789E4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470" w:type="dxa"/>
            <w:vAlign w:val="center"/>
          </w:tcPr>
          <w:p w14:paraId="3C5DCDB5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14:paraId="75A97B8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14:paraId="01F41381" w14:textId="77777777"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</w:tr>
      <w:tr w:rsidR="003A2680" w14:paraId="336F88FF" w14:textId="77777777">
        <w:trPr>
          <w:trHeight w:val="440"/>
          <w:jc w:val="center"/>
        </w:trPr>
        <w:tc>
          <w:tcPr>
            <w:tcW w:w="1831" w:type="dxa"/>
          </w:tcPr>
          <w:p w14:paraId="1FC76093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1" w:type="dxa"/>
          </w:tcPr>
          <w:p w14:paraId="3ED0A296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2" w:type="dxa"/>
            <w:vAlign w:val="center"/>
          </w:tcPr>
          <w:p w14:paraId="64FA321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14:paraId="6D616DF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80" w:type="dxa"/>
            <w:vAlign w:val="center"/>
          </w:tcPr>
          <w:p w14:paraId="4DC5222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470" w:type="dxa"/>
            <w:vAlign w:val="center"/>
          </w:tcPr>
          <w:p w14:paraId="1EBC28A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58E776AD" w14:textId="77777777" w:rsidR="003A2680" w:rsidRDefault="003A2680">
      <w:pPr>
        <w:rPr>
          <w:sz w:val="22"/>
          <w:szCs w:val="22"/>
        </w:rPr>
      </w:pPr>
    </w:p>
    <w:p w14:paraId="42C0B519" w14:textId="77777777" w:rsidR="003A2680" w:rsidRDefault="003A2680">
      <w:pPr>
        <w:rPr>
          <w:sz w:val="22"/>
          <w:szCs w:val="22"/>
        </w:rPr>
      </w:pPr>
    </w:p>
    <w:p w14:paraId="75F04949" w14:textId="77777777" w:rsidR="003A2680" w:rsidRDefault="003A2680">
      <w:pPr>
        <w:ind w:left="3600" w:firstLine="720"/>
        <w:rPr>
          <w:b/>
          <w:sz w:val="20"/>
          <w:szCs w:val="20"/>
        </w:rPr>
      </w:pPr>
    </w:p>
    <w:p w14:paraId="1E38611E" w14:textId="77777777" w:rsidR="003A2680" w:rsidRDefault="003A2680">
      <w:pPr>
        <w:ind w:left="3600" w:firstLine="720"/>
        <w:rPr>
          <w:b/>
          <w:sz w:val="20"/>
          <w:szCs w:val="20"/>
        </w:rPr>
      </w:pPr>
    </w:p>
    <w:tbl>
      <w:tblPr>
        <w:tblStyle w:val="afff6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3A2680" w14:paraId="3B75D032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73F28F71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5</w:t>
            </w:r>
            <w:r w:rsidR="00FB6832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3A2680" w14:paraId="71558194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31C0E89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50A83F0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185C1C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3680D3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29D0D97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4C33912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3265D80D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7858EBD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065DB37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53B9990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  <w:p w14:paraId="12310E2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  <w:p w14:paraId="7EF952E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14:paraId="3DEF16A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</w:t>
            </w:r>
            <w:r>
              <w:rPr>
                <w:sz w:val="22"/>
                <w:szCs w:val="22"/>
              </w:rPr>
              <w:lastRenderedPageBreak/>
              <w:t xml:space="preserve">Engineering </w:t>
            </w:r>
          </w:p>
          <w:p w14:paraId="1843F1B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710" w:type="dxa"/>
            <w:vAlign w:val="center"/>
          </w:tcPr>
          <w:p w14:paraId="019D8B93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MAT101</w:t>
            </w:r>
          </w:p>
          <w:p w14:paraId="14002474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14:paraId="64832366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710" w:type="dxa"/>
            <w:vAlign w:val="center"/>
          </w:tcPr>
          <w:p w14:paraId="15F1DA4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14:paraId="7A50C73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07F6690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710" w:type="dxa"/>
            <w:vAlign w:val="center"/>
          </w:tcPr>
          <w:p w14:paraId="13275336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14:paraId="66AFFE2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14:paraId="08B61F93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IR</w:t>
            </w:r>
          </w:p>
          <w:p w14:paraId="4DE5F21D" w14:textId="77777777" w:rsidR="004B2A98" w:rsidRDefault="004B2A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+</w:t>
            </w:r>
          </w:p>
          <w:p w14:paraId="098626B8" w14:textId="77777777"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14:paraId="7A880EB2" w14:textId="77777777"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Microwave Engineering </w:t>
            </w:r>
          </w:p>
          <w:p w14:paraId="50A8C929" w14:textId="77777777"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710" w:type="dxa"/>
            <w:vAlign w:val="center"/>
          </w:tcPr>
          <w:p w14:paraId="763A058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E421</w:t>
            </w:r>
          </w:p>
          <w:p w14:paraId="2AF311D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14:paraId="4A01350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714" w:type="dxa"/>
            <w:vAlign w:val="center"/>
          </w:tcPr>
          <w:p w14:paraId="2B5B72E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14:paraId="6E5303D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14:paraId="01C6603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</w:tr>
      <w:tr w:rsidR="003A2680" w14:paraId="7F732483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081E3BC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+5</w:t>
            </w:r>
          </w:p>
        </w:tc>
        <w:tc>
          <w:tcPr>
            <w:tcW w:w="1710" w:type="dxa"/>
            <w:vAlign w:val="center"/>
          </w:tcPr>
          <w:p w14:paraId="0AE8E01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22EAC50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23956720" w14:textId="77777777" w:rsidR="003A2680" w:rsidRDefault="004B2A98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+2</w:t>
            </w:r>
          </w:p>
        </w:tc>
        <w:tc>
          <w:tcPr>
            <w:tcW w:w="1710" w:type="dxa"/>
            <w:vAlign w:val="center"/>
          </w:tcPr>
          <w:p w14:paraId="35A1F85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21C0E08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7F4CA4A1" w14:textId="77777777" w:rsidR="003A2680" w:rsidRDefault="003A2680">
      <w:pPr>
        <w:ind w:left="3600" w:firstLine="720"/>
        <w:rPr>
          <w:b/>
          <w:sz w:val="22"/>
          <w:szCs w:val="22"/>
        </w:rPr>
      </w:pPr>
    </w:p>
    <w:p w14:paraId="3A54BC2F" w14:textId="77777777" w:rsidR="003A2680" w:rsidRDefault="003A2680">
      <w:pPr>
        <w:ind w:left="3600" w:firstLine="720"/>
        <w:rPr>
          <w:sz w:val="22"/>
          <w:szCs w:val="22"/>
        </w:rPr>
      </w:pPr>
    </w:p>
    <w:p w14:paraId="5FC42F1D" w14:textId="77777777" w:rsidR="00192328" w:rsidRDefault="00192328">
      <w:pPr>
        <w:ind w:left="3600" w:firstLine="720"/>
        <w:rPr>
          <w:sz w:val="22"/>
          <w:szCs w:val="22"/>
        </w:rPr>
      </w:pPr>
    </w:p>
    <w:p w14:paraId="045055CA" w14:textId="77777777" w:rsidR="00192328" w:rsidRDefault="00192328">
      <w:pPr>
        <w:ind w:left="3600" w:firstLine="720"/>
        <w:rPr>
          <w:sz w:val="22"/>
          <w:szCs w:val="22"/>
        </w:rPr>
      </w:pPr>
    </w:p>
    <w:p w14:paraId="18F7C93A" w14:textId="77777777" w:rsidR="00192328" w:rsidRDefault="00192328">
      <w:pPr>
        <w:ind w:left="3600" w:firstLine="720"/>
        <w:rPr>
          <w:sz w:val="22"/>
          <w:szCs w:val="22"/>
        </w:rPr>
      </w:pPr>
    </w:p>
    <w:tbl>
      <w:tblPr>
        <w:tblStyle w:val="afff7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3A2680" w14:paraId="225A32E2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74EF7B4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6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35AD7273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795ECFF4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455CCB4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13EE9A7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43A97C6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5815A6A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51A803F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34D6D54F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5A0C7D7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14:paraId="2C3545D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14:paraId="12C4671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710" w:type="dxa"/>
            <w:vAlign w:val="center"/>
          </w:tcPr>
          <w:p w14:paraId="13B413CF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14:paraId="7E68AAFC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14:paraId="10748DFF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710" w:type="dxa"/>
            <w:vAlign w:val="center"/>
          </w:tcPr>
          <w:p w14:paraId="62781A4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14:paraId="3494B07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14:paraId="4742B88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710" w:type="dxa"/>
            <w:vAlign w:val="center"/>
          </w:tcPr>
          <w:p w14:paraId="65AE9B3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14:paraId="76865ED4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14:paraId="1BF0EBE5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710" w:type="dxa"/>
            <w:vAlign w:val="center"/>
          </w:tcPr>
          <w:p w14:paraId="049673DB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14:paraId="1AE74CD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14:paraId="367C658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714" w:type="dxa"/>
            <w:vAlign w:val="center"/>
          </w:tcPr>
          <w:p w14:paraId="5D4F71BC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14:paraId="4BCB3202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14:paraId="4D4A421B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</w:tr>
      <w:tr w:rsidR="003A2680" w14:paraId="712188A2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30C206D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1E8C9F4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13C80DD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7CC8964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363AD899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0A942A2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2E839BB9" w14:textId="77777777" w:rsidR="003A2680" w:rsidRDefault="003A2680">
      <w:pPr>
        <w:rPr>
          <w:sz w:val="22"/>
          <w:szCs w:val="22"/>
        </w:rPr>
      </w:pPr>
    </w:p>
    <w:p w14:paraId="09F9DF34" w14:textId="77777777" w:rsidR="003A2680" w:rsidRDefault="003A2680" w:rsidP="00F35264">
      <w:pPr>
        <w:rPr>
          <w:sz w:val="22"/>
          <w:szCs w:val="22"/>
        </w:rPr>
      </w:pPr>
    </w:p>
    <w:tbl>
      <w:tblPr>
        <w:tblStyle w:val="afffc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2"/>
        <w:gridCol w:w="1831"/>
        <w:gridCol w:w="1831"/>
        <w:gridCol w:w="1620"/>
        <w:gridCol w:w="1868"/>
        <w:gridCol w:w="1283"/>
      </w:tblGrid>
      <w:tr w:rsidR="003A2680" w14:paraId="2B6A2C74" w14:textId="77777777">
        <w:trPr>
          <w:trHeight w:val="160"/>
          <w:jc w:val="center"/>
        </w:trPr>
        <w:tc>
          <w:tcPr>
            <w:tcW w:w="10265" w:type="dxa"/>
            <w:gridSpan w:val="6"/>
            <w:shd w:val="clear" w:color="auto" w:fill="F2F2F2"/>
          </w:tcPr>
          <w:p w14:paraId="51F47CF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8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 w14:paraId="043C7A79" w14:textId="77777777">
        <w:trPr>
          <w:trHeight w:val="160"/>
          <w:jc w:val="center"/>
        </w:trPr>
        <w:tc>
          <w:tcPr>
            <w:tcW w:w="1832" w:type="dxa"/>
            <w:shd w:val="clear" w:color="auto" w:fill="E6E6E6"/>
          </w:tcPr>
          <w:p w14:paraId="23381E2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3AE8B679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1" w:type="dxa"/>
            <w:shd w:val="clear" w:color="auto" w:fill="E6E6E6"/>
            <w:vAlign w:val="center"/>
          </w:tcPr>
          <w:p w14:paraId="0CAD1BA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20" w:type="dxa"/>
            <w:shd w:val="clear" w:color="auto" w:fill="E6E6E6"/>
            <w:vAlign w:val="center"/>
          </w:tcPr>
          <w:p w14:paraId="680B558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8" w:type="dxa"/>
            <w:shd w:val="clear" w:color="auto" w:fill="E6E6E6"/>
            <w:vAlign w:val="center"/>
          </w:tcPr>
          <w:p w14:paraId="15DDC151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774DF1A7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 w14:paraId="028F7FD7" w14:textId="77777777">
        <w:trPr>
          <w:trHeight w:val="440"/>
          <w:jc w:val="center"/>
        </w:trPr>
        <w:tc>
          <w:tcPr>
            <w:tcW w:w="1832" w:type="dxa"/>
          </w:tcPr>
          <w:p w14:paraId="1F332F87" w14:textId="77777777" w:rsidR="003A2680" w:rsidRDefault="003A2680">
            <w:pPr>
              <w:jc w:val="center"/>
              <w:rPr>
                <w:sz w:val="22"/>
                <w:szCs w:val="22"/>
              </w:rPr>
            </w:pPr>
          </w:p>
          <w:p w14:paraId="09B3110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14:paraId="35A12238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14:paraId="01AA8EA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ZI</w:t>
            </w:r>
          </w:p>
        </w:tc>
        <w:tc>
          <w:tcPr>
            <w:tcW w:w="1831" w:type="dxa"/>
          </w:tcPr>
          <w:p w14:paraId="0730052D" w14:textId="77777777" w:rsidR="004B2A98" w:rsidRDefault="004B2A98" w:rsidP="004B2A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MAT101</w:t>
            </w:r>
          </w:p>
          <w:p w14:paraId="584334AA" w14:textId="77777777" w:rsidR="004B2A98" w:rsidRDefault="004B2A98" w:rsidP="004B2A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14:paraId="254839C3" w14:textId="77777777"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AAR</w:t>
            </w:r>
          </w:p>
        </w:tc>
        <w:tc>
          <w:tcPr>
            <w:tcW w:w="1831" w:type="dxa"/>
            <w:vAlign w:val="center"/>
          </w:tcPr>
          <w:p w14:paraId="5EDCBA7D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E317</w:t>
            </w:r>
          </w:p>
          <w:p w14:paraId="54EB46A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14:paraId="6101FDBC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  <w:p w14:paraId="246FEE50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+</w:t>
            </w:r>
          </w:p>
          <w:p w14:paraId="751644C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14:paraId="725A998E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14:paraId="18C1CD3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620" w:type="dxa"/>
            <w:vAlign w:val="center"/>
          </w:tcPr>
          <w:p w14:paraId="5DEA1E07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MAT101</w:t>
            </w:r>
          </w:p>
          <w:p w14:paraId="798EE016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thematics I: Calculus and Ordinary Differential </w:t>
            </w:r>
            <w:r>
              <w:rPr>
                <w:sz w:val="20"/>
                <w:szCs w:val="20"/>
              </w:rPr>
              <w:lastRenderedPageBreak/>
              <w:t>Equations</w:t>
            </w:r>
          </w:p>
          <w:p w14:paraId="79379B42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868" w:type="dxa"/>
            <w:vAlign w:val="center"/>
          </w:tcPr>
          <w:p w14:paraId="654C292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E317</w:t>
            </w:r>
          </w:p>
          <w:p w14:paraId="35D30EC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14:paraId="7CEB2482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283" w:type="dxa"/>
            <w:vAlign w:val="center"/>
          </w:tcPr>
          <w:p w14:paraId="63E49A37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14:paraId="53FD2E15" w14:textId="77777777"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thematics I: Calculus and Ordinary Differential </w:t>
            </w:r>
            <w:r>
              <w:rPr>
                <w:sz w:val="20"/>
                <w:szCs w:val="20"/>
              </w:rPr>
              <w:lastRenderedPageBreak/>
              <w:t>Equations</w:t>
            </w:r>
          </w:p>
          <w:p w14:paraId="32DDD05E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</w:tr>
      <w:tr w:rsidR="003A2680" w14:paraId="3877AC99" w14:textId="77777777">
        <w:trPr>
          <w:trHeight w:val="240"/>
          <w:jc w:val="center"/>
        </w:trPr>
        <w:tc>
          <w:tcPr>
            <w:tcW w:w="1832" w:type="dxa"/>
          </w:tcPr>
          <w:p w14:paraId="56281ED7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7</w:t>
            </w:r>
          </w:p>
        </w:tc>
        <w:tc>
          <w:tcPr>
            <w:tcW w:w="1831" w:type="dxa"/>
          </w:tcPr>
          <w:p w14:paraId="5C33FFBD" w14:textId="77777777"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  <w:vAlign w:val="center"/>
          </w:tcPr>
          <w:p w14:paraId="51E6DA23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+4</w:t>
            </w:r>
          </w:p>
        </w:tc>
        <w:tc>
          <w:tcPr>
            <w:tcW w:w="1620" w:type="dxa"/>
            <w:vAlign w:val="center"/>
          </w:tcPr>
          <w:p w14:paraId="204B60CF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8" w:type="dxa"/>
            <w:vAlign w:val="center"/>
          </w:tcPr>
          <w:p w14:paraId="06CDB4DA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283" w:type="dxa"/>
            <w:vAlign w:val="center"/>
          </w:tcPr>
          <w:p w14:paraId="1C9FC5E5" w14:textId="77777777"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62252B38" w14:textId="77777777" w:rsidR="003A2680" w:rsidRPr="00C612F1" w:rsidRDefault="003A2680" w:rsidP="00C612F1">
      <w:pPr>
        <w:rPr>
          <w:b/>
          <w:sz w:val="22"/>
          <w:szCs w:val="22"/>
        </w:rPr>
      </w:pPr>
    </w:p>
    <w:p w14:paraId="46F7E1AE" w14:textId="77777777" w:rsidR="003A2680" w:rsidRDefault="00715272">
      <w:pPr>
        <w:rPr>
          <w:b/>
          <w:sz w:val="20"/>
          <w:szCs w:val="20"/>
        </w:rPr>
      </w:pPr>
      <w:r>
        <w:rPr>
          <w:b/>
          <w:sz w:val="20"/>
          <w:szCs w:val="20"/>
        </w:rPr>
        <w:t>Summary:</w:t>
      </w:r>
    </w:p>
    <w:p w14:paraId="2E999DFD" w14:textId="77777777" w:rsidR="003A2680" w:rsidRDefault="003A2680">
      <w:pPr>
        <w:rPr>
          <w:b/>
          <w:sz w:val="20"/>
          <w:szCs w:val="20"/>
        </w:rPr>
      </w:pPr>
    </w:p>
    <w:tbl>
      <w:tblPr>
        <w:tblStyle w:val="affff"/>
        <w:tblW w:w="8753" w:type="dxa"/>
        <w:jc w:val="center"/>
        <w:tblLayout w:type="fixed"/>
        <w:tblLook w:val="0400" w:firstRow="0" w:lastRow="0" w:firstColumn="0" w:lastColumn="0" w:noHBand="0" w:noVBand="1"/>
      </w:tblPr>
      <w:tblGrid>
        <w:gridCol w:w="547"/>
        <w:gridCol w:w="3200"/>
        <w:gridCol w:w="1011"/>
        <w:gridCol w:w="699"/>
        <w:gridCol w:w="3296"/>
      </w:tblGrid>
      <w:tr w:rsidR="003A2680" w14:paraId="5FB91A63" w14:textId="77777777" w:rsidTr="00FA14A6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64EBB37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57111B0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DC04535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42BEBE7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405DB41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3A2680" w14:paraId="765D30B5" w14:textId="77777777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B3636A2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9DAC98E" w14:textId="77777777"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21-</w:t>
            </w:r>
            <w:r w:rsidRPr="00AD6D7F">
              <w:rPr>
                <w:b/>
                <w:sz w:val="20"/>
                <w:szCs w:val="20"/>
              </w:rPr>
              <w:t>Water Resource Engineering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9732B38" w14:textId="77777777"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24DECFF" w14:textId="77777777"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7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289AA76" w14:textId="77777777"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B(21), 814(30), 905(16)</w:t>
            </w:r>
          </w:p>
        </w:tc>
      </w:tr>
      <w:tr w:rsidR="00AD6D7F" w14:paraId="2A3D06DF" w14:textId="77777777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022774C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547985D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317-</w:t>
            </w:r>
            <w:r w:rsidRPr="00AD6D7F">
              <w:rPr>
                <w:b/>
                <w:sz w:val="20"/>
                <w:szCs w:val="20"/>
              </w:rPr>
              <w:t>Structural Analysis and Design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6AD2E6E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O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CDB1B89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1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CBC2DFD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(21), 918(10)</w:t>
            </w:r>
          </w:p>
        </w:tc>
      </w:tr>
      <w:tr w:rsidR="00AD6D7F" w14:paraId="2FE2C524" w14:textId="77777777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23D6930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8F9178E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01-</w:t>
            </w:r>
            <w:r w:rsidRPr="00AD6D7F">
              <w:rPr>
                <w:b/>
                <w:sz w:val="20"/>
                <w:szCs w:val="20"/>
              </w:rPr>
              <w:t>Socio Economics of Development Project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095025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B5476B2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25A5E5D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(10), 803(6), 813-A(3)</w:t>
            </w:r>
          </w:p>
        </w:tc>
      </w:tr>
      <w:tr w:rsidR="00AD6D7F" w14:paraId="1ED8D74C" w14:textId="77777777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9B1C820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457497F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2-</w:t>
            </w:r>
            <w:r w:rsidRPr="00AD6D7F">
              <w:rPr>
                <w:b/>
                <w:sz w:val="20"/>
                <w:szCs w:val="20"/>
              </w:rPr>
              <w:t>Finite Element Method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AB46C2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HB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CC64E1B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EAF1C2D" w14:textId="77777777"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B(7)</w:t>
            </w:r>
          </w:p>
        </w:tc>
      </w:tr>
      <w:tr w:rsidR="003A2680" w14:paraId="2C65BE8A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FC83647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ED7406C" w14:textId="77777777"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-</w:t>
            </w:r>
            <w:r w:rsidRPr="00C612F1">
              <w:rPr>
                <w:b/>
                <w:sz w:val="20"/>
                <w:szCs w:val="20"/>
              </w:rPr>
              <w:t>Textile Wet Processing-I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CF482C" w14:textId="77777777"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510B120" w14:textId="77777777"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C67FD1B" w14:textId="77777777"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40)</w:t>
            </w:r>
          </w:p>
        </w:tc>
      </w:tr>
      <w:tr w:rsidR="00AD6D7F" w14:paraId="7F7BB552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64B83C8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A0B6CB8" w14:textId="77777777"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3-</w:t>
            </w:r>
            <w:r w:rsidR="00FA14A6" w:rsidRPr="00FA14A6">
              <w:rPr>
                <w:b/>
                <w:sz w:val="20"/>
                <w:szCs w:val="20"/>
              </w:rPr>
              <w:t>Fabric Manufacturing I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3569940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C41EDE2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84FFBCE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(10)</w:t>
            </w:r>
          </w:p>
        </w:tc>
      </w:tr>
      <w:tr w:rsidR="00AD6D7F" w14:paraId="7AD37F14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7E8006D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A653655" w14:textId="77777777"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-</w:t>
            </w:r>
            <w:r w:rsidR="00FA14A6" w:rsidRPr="00FA14A6">
              <w:rPr>
                <w:b/>
                <w:sz w:val="20"/>
                <w:szCs w:val="20"/>
              </w:rPr>
              <w:t>Apparel Manufacturing – I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7E22177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92A89C2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FF37B71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4), 703(10), 704(22), 710(15), 711(20), 712(20), 713(20), 714(20)</w:t>
            </w:r>
          </w:p>
        </w:tc>
      </w:tr>
      <w:tr w:rsidR="00AD6D7F" w14:paraId="2A60BB14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EBF2B16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6E4B88B" w14:textId="77777777"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211-</w:t>
            </w:r>
            <w:r w:rsidR="00FA14A6" w:rsidRPr="00FA14A6">
              <w:rPr>
                <w:b/>
                <w:sz w:val="20"/>
                <w:szCs w:val="20"/>
              </w:rPr>
              <w:t>Special Wet Process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F888643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393830C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D171A81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(18)</w:t>
            </w:r>
          </w:p>
        </w:tc>
      </w:tr>
      <w:tr w:rsidR="00AD6D7F" w14:paraId="328DF3FC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BF5BD9D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781795" w14:textId="77777777"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212-</w:t>
            </w:r>
            <w:r w:rsidR="00FA14A6" w:rsidRPr="00FA14A6">
              <w:rPr>
                <w:b/>
                <w:sz w:val="20"/>
                <w:szCs w:val="20"/>
              </w:rPr>
              <w:t>Special Apparel Manufactu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2DB062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B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AD45FD2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06CA1F5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4(22), 809(13)</w:t>
            </w:r>
          </w:p>
        </w:tc>
      </w:tr>
      <w:tr w:rsidR="00AD6D7F" w14:paraId="1BB9E887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AD5D9CA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910BDF0" w14:textId="77777777"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1-</w:t>
            </w:r>
            <w:r w:rsidR="00FA14A6" w:rsidRPr="00FA14A6">
              <w:rPr>
                <w:b/>
                <w:sz w:val="20"/>
                <w:szCs w:val="20"/>
              </w:rPr>
              <w:t xml:space="preserve"> Apparel Manufacturing –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536E14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5B2B4CD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3CF1DDF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9(11), 810(19)</w:t>
            </w:r>
          </w:p>
        </w:tc>
      </w:tr>
      <w:tr w:rsidR="00AD6D7F" w14:paraId="2B569087" w14:textId="77777777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61A47D4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942601C" w14:textId="77777777"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23</w:t>
            </w:r>
            <w:r w:rsidR="00FA14A6">
              <w:rPr>
                <w:b/>
                <w:sz w:val="20"/>
                <w:szCs w:val="20"/>
              </w:rPr>
              <w:t>-</w:t>
            </w:r>
            <w:r w:rsidR="00FA14A6">
              <w:t xml:space="preserve"> </w:t>
            </w:r>
            <w:r w:rsidR="00FA14A6" w:rsidRPr="00FA14A6">
              <w:rPr>
                <w:b/>
                <w:sz w:val="20"/>
                <w:szCs w:val="20"/>
              </w:rPr>
              <w:t>Fabric Design &amp; Analysi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26E190C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4C39309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DECAA85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1(22), 812(22), 813-A(14)</w:t>
            </w:r>
          </w:p>
        </w:tc>
      </w:tr>
      <w:tr w:rsidR="003A2680" w14:paraId="04E04528" w14:textId="77777777" w:rsidTr="00FA14A6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2F34736" w14:textId="77777777" w:rsidR="003A2680" w:rsidRDefault="003A2680">
            <w:pPr>
              <w:rPr>
                <w:b/>
                <w:sz w:val="20"/>
                <w:szCs w:val="20"/>
              </w:rPr>
            </w:pPr>
          </w:p>
          <w:p w14:paraId="39FFB6FD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1BCF9E" w14:textId="77777777"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F8B3B9" w14:textId="77777777"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3137316" w14:textId="77777777"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C32D348" w14:textId="77777777" w:rsidR="003A2680" w:rsidRDefault="003A2680">
            <w:pPr>
              <w:rPr>
                <w:b/>
                <w:sz w:val="20"/>
                <w:szCs w:val="20"/>
              </w:rPr>
            </w:pPr>
          </w:p>
        </w:tc>
      </w:tr>
      <w:tr w:rsidR="003A2680" w14:paraId="0CD4DEF9" w14:textId="77777777" w:rsidTr="00FA14A6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AC9B466" w14:textId="77777777" w:rsidR="003A2680" w:rsidRDefault="003A26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71A6E9F" w14:textId="77777777" w:rsidR="003A2680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-</w:t>
            </w:r>
            <w:r>
              <w:t xml:space="preserve"> </w:t>
            </w:r>
            <w:r w:rsidRPr="00FA14A6">
              <w:rPr>
                <w:b/>
                <w:sz w:val="20"/>
                <w:szCs w:val="20"/>
              </w:rPr>
              <w:t>Basic Mechanical Enginee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C127AC3" w14:textId="77777777" w:rsidR="003A2680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BFC831A" w14:textId="77777777" w:rsidR="003A2680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13E4474" w14:textId="77777777"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26)</w:t>
            </w:r>
          </w:p>
        </w:tc>
      </w:tr>
      <w:tr w:rsidR="00AD6D7F" w14:paraId="7D9B04C4" w14:textId="77777777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7ABF36" w14:textId="77777777"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90662C4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-</w:t>
            </w:r>
            <w:r>
              <w:t xml:space="preserve"> </w:t>
            </w:r>
            <w:r w:rsidRPr="00FA14A6">
              <w:rPr>
                <w:b/>
                <w:sz w:val="20"/>
                <w:szCs w:val="20"/>
              </w:rPr>
              <w:t>Basic Mechanical Enginee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507E57A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AFB3EDA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5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A7209D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18), 703(20), 704(22), 710(15)</w:t>
            </w:r>
          </w:p>
        </w:tc>
      </w:tr>
      <w:tr w:rsidR="00AD6D7F" w14:paraId="6284D4E3" w14:textId="77777777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F12DC53" w14:textId="77777777"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19B1F36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-</w:t>
            </w:r>
            <w:r w:rsidR="007C1EDE">
              <w:t xml:space="preserve"> </w:t>
            </w:r>
            <w:r w:rsidR="007C1EDE" w:rsidRPr="007C1EDE">
              <w:rPr>
                <w:b/>
                <w:sz w:val="20"/>
                <w:szCs w:val="20"/>
              </w:rPr>
              <w:t>Electronics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7094A43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A72B88B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E1E7BEC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(10), 711(20), 712(15)</w:t>
            </w:r>
          </w:p>
        </w:tc>
      </w:tr>
      <w:tr w:rsidR="00AD6D7F" w14:paraId="3D65B805" w14:textId="77777777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CE80599" w14:textId="77777777"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C2B7F19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111-</w:t>
            </w:r>
            <w:r w:rsidR="007C1EDE">
              <w:t xml:space="preserve"> </w:t>
            </w:r>
            <w:r w:rsidR="007C1EDE" w:rsidRPr="007C1EDE">
              <w:rPr>
                <w:b/>
                <w:sz w:val="20"/>
                <w:szCs w:val="20"/>
              </w:rPr>
              <w:t>Bangladesh Studie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BB7A49D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F3326A0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8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85DB13F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(15),713(30),714(20), 803(22), 804(22), 809(20), 811(23), 812(23), 813-A(20), 813-B(15)</w:t>
            </w:r>
          </w:p>
        </w:tc>
      </w:tr>
      <w:tr w:rsidR="00AD6D7F" w14:paraId="3B0C8CFA" w14:textId="77777777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25174A8" w14:textId="77777777"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9F50689" w14:textId="77777777"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-</w:t>
            </w:r>
            <w:r w:rsidR="007C1EDE" w:rsidRPr="007C1EDE">
              <w:rPr>
                <w:b/>
                <w:sz w:val="20"/>
                <w:szCs w:val="20"/>
              </w:rPr>
              <w:t>Continuous Signals and Linear System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8085D69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I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3F452FD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2073F0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(30), 905(12)</w:t>
            </w:r>
          </w:p>
        </w:tc>
      </w:tr>
      <w:tr w:rsidR="003A2680" w14:paraId="5AAAE64F" w14:textId="77777777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89194A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59C128A" w14:textId="77777777"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415-</w:t>
            </w:r>
            <w:r w:rsidRPr="007C1EDE">
              <w:rPr>
                <w:b/>
                <w:sz w:val="20"/>
                <w:szCs w:val="20"/>
              </w:rPr>
              <w:t>Microwave Enginee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F7FE5EA" w14:textId="77777777"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8A41B2B" w14:textId="77777777"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AB346AB" w14:textId="77777777"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(7), 918(11)</w:t>
            </w:r>
            <w:r w:rsidR="005A64A6">
              <w:rPr>
                <w:b/>
                <w:sz w:val="20"/>
                <w:szCs w:val="20"/>
              </w:rPr>
              <w:t>, 813(2)</w:t>
            </w:r>
          </w:p>
        </w:tc>
      </w:tr>
      <w:tr w:rsidR="00AD6D7F" w14:paraId="75314246" w14:textId="77777777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9525CE2" w14:textId="77777777"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7C2316E" w14:textId="77777777" w:rsidR="007C1EDE" w:rsidRPr="007C1EDE" w:rsidRDefault="007C1EDE" w:rsidP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5-</w:t>
            </w:r>
            <w:r w:rsidRPr="007C1EDE">
              <w:rPr>
                <w:b/>
                <w:sz w:val="20"/>
                <w:szCs w:val="20"/>
              </w:rPr>
              <w:t>Mathematics I: Calculus and Ordinary</w:t>
            </w:r>
          </w:p>
          <w:p w14:paraId="0FEF0EF2" w14:textId="77777777" w:rsidR="00AD6D7F" w:rsidRDefault="007C1EDE" w:rsidP="007C1EDE">
            <w:pPr>
              <w:rPr>
                <w:b/>
                <w:sz w:val="20"/>
                <w:szCs w:val="20"/>
              </w:rPr>
            </w:pPr>
            <w:r w:rsidRPr="007C1EDE">
              <w:rPr>
                <w:b/>
                <w:sz w:val="20"/>
                <w:szCs w:val="20"/>
              </w:rPr>
              <w:t>Differential Equation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11D266A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A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6579BCE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A010BDF" w14:textId="77777777"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(21), 918(21)</w:t>
            </w:r>
          </w:p>
        </w:tc>
      </w:tr>
      <w:tr w:rsidR="003A2680" w14:paraId="03271AE3" w14:textId="77777777" w:rsidTr="00FA14A6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DC87694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924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E7A156A" w14:textId="77777777"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C942A8B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 20</w:t>
            </w:r>
          </w:p>
          <w:p w14:paraId="5B3108AF" w14:textId="77777777"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</w:t>
            </w:r>
            <w:r w:rsidR="005A64A6">
              <w:rPr>
                <w:b/>
                <w:sz w:val="20"/>
                <w:szCs w:val="20"/>
              </w:rPr>
              <w:t>41</w:t>
            </w:r>
          </w:p>
        </w:tc>
      </w:tr>
    </w:tbl>
    <w:p w14:paraId="0E3F2CDE" w14:textId="77777777" w:rsidR="003A2680" w:rsidRDefault="003A2680">
      <w:pPr>
        <w:rPr>
          <w:b/>
          <w:sz w:val="20"/>
          <w:szCs w:val="20"/>
        </w:rPr>
      </w:pPr>
    </w:p>
    <w:p w14:paraId="28A8EF2F" w14:textId="77777777" w:rsidR="003A2680" w:rsidRDefault="003A2680">
      <w:pPr>
        <w:rPr>
          <w:b/>
          <w:sz w:val="20"/>
          <w:szCs w:val="20"/>
        </w:rPr>
      </w:pPr>
    </w:p>
    <w:p w14:paraId="73ECA0D5" w14:textId="77777777" w:rsidR="003A2680" w:rsidRDefault="003A2680">
      <w:pPr>
        <w:rPr>
          <w:b/>
          <w:sz w:val="20"/>
          <w:szCs w:val="20"/>
        </w:rPr>
      </w:pPr>
    </w:p>
    <w:p w14:paraId="57E30583" w14:textId="77777777" w:rsidR="003A2680" w:rsidRDefault="003A268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f0"/>
        <w:tblW w:w="10265" w:type="dxa"/>
        <w:tblLayout w:type="fixed"/>
        <w:tblLook w:val="0400" w:firstRow="0" w:lastRow="0" w:firstColumn="0" w:lastColumn="0" w:noHBand="0" w:noVBand="1"/>
      </w:tblPr>
      <w:tblGrid>
        <w:gridCol w:w="4447"/>
        <w:gridCol w:w="363"/>
        <w:gridCol w:w="803"/>
        <w:gridCol w:w="470"/>
        <w:gridCol w:w="4182"/>
      </w:tblGrid>
      <w:tr w:rsidR="003A2680" w14:paraId="30B1E968" w14:textId="77777777">
        <w:trPr>
          <w:trHeight w:val="840"/>
        </w:trPr>
        <w:tc>
          <w:tcPr>
            <w:tcW w:w="4447" w:type="dxa"/>
          </w:tcPr>
          <w:p w14:paraId="3B574F6D" w14:textId="77777777"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Engr. Md. </w:t>
            </w:r>
            <w:hyperlink r:id="rId7">
              <w:proofErr w:type="spellStart"/>
              <w:r>
                <w:rPr>
                  <w:color w:val="0000EE"/>
                  <w:u w:val="single"/>
                </w:rPr>
                <w:t>Mashud</w:t>
              </w:r>
              <w:proofErr w:type="spellEnd"/>
              <w:r>
                <w:rPr>
                  <w:color w:val="0000EE"/>
                  <w:u w:val="single"/>
                </w:rPr>
                <w:t xml:space="preserve"> Raihan</w:t>
              </w:r>
            </w:hyperlink>
          </w:p>
          <w:p w14:paraId="1F8EE476" w14:textId="77777777"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47DF50DE" w14:textId="77777777"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14:paraId="5D2E31DC" w14:textId="77777777" w:rsidR="003A2680" w:rsidRDefault="003A268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503B9D43" w14:textId="77777777" w:rsidR="003A2680" w:rsidRDefault="003A268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14:paraId="1A0CF31A" w14:textId="77777777" w:rsidR="003A2680" w:rsidRDefault="003A268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14:paraId="7DD6E52A" w14:textId="77777777"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Rahman</w:t>
            </w:r>
          </w:p>
          <w:p w14:paraId="3822695B" w14:textId="77777777"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14:paraId="1B308D85" w14:textId="77777777"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14:paraId="3453F633" w14:textId="77777777" w:rsidR="003A2680" w:rsidRDefault="003A268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3A2680" w:rsidSect="003A2680"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BF413" w14:textId="77777777" w:rsidR="007D5BA1" w:rsidRDefault="007D5BA1" w:rsidP="003A2680">
      <w:r>
        <w:separator/>
      </w:r>
    </w:p>
  </w:endnote>
  <w:endnote w:type="continuationSeparator" w:id="0">
    <w:p w14:paraId="36E1C6D4" w14:textId="77777777" w:rsidR="007D5BA1" w:rsidRDefault="007D5BA1" w:rsidP="003A2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589E8" w14:textId="77777777" w:rsidR="007D5BA1" w:rsidRDefault="007D5BA1" w:rsidP="003A2680">
      <w:r>
        <w:separator/>
      </w:r>
    </w:p>
  </w:footnote>
  <w:footnote w:type="continuationSeparator" w:id="0">
    <w:p w14:paraId="00151F06" w14:textId="77777777" w:rsidR="007D5BA1" w:rsidRDefault="007D5BA1" w:rsidP="003A26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854D" w14:textId="77777777" w:rsidR="00C612F1" w:rsidRDefault="00C612F1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14:paraId="5EAB848E" w14:textId="77777777" w:rsidR="00C612F1" w:rsidRDefault="00C612F1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:05/03/2022 Slot: (B)</w:t>
    </w:r>
  </w:p>
  <w:p w14:paraId="75093484" w14:textId="77777777" w:rsidR="00C612F1" w:rsidRDefault="00C612F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M0MjAwNDU1tzBW0lEKTi0uzszPAykwqgUABFTkGCwAAAA="/>
  </w:docVars>
  <w:rsids>
    <w:rsidRoot w:val="003A2680"/>
    <w:rsid w:val="000177B4"/>
    <w:rsid w:val="00192328"/>
    <w:rsid w:val="001B0424"/>
    <w:rsid w:val="00314390"/>
    <w:rsid w:val="003A2680"/>
    <w:rsid w:val="00404331"/>
    <w:rsid w:val="004B2A98"/>
    <w:rsid w:val="005A64A6"/>
    <w:rsid w:val="006B52F4"/>
    <w:rsid w:val="00715272"/>
    <w:rsid w:val="007C1EDE"/>
    <w:rsid w:val="007D5BA1"/>
    <w:rsid w:val="008A6F10"/>
    <w:rsid w:val="009A7A8C"/>
    <w:rsid w:val="00A01D46"/>
    <w:rsid w:val="00AD6D7F"/>
    <w:rsid w:val="00B06173"/>
    <w:rsid w:val="00B63F63"/>
    <w:rsid w:val="00C155D1"/>
    <w:rsid w:val="00C612F1"/>
    <w:rsid w:val="00F35264"/>
    <w:rsid w:val="00FA14A6"/>
    <w:rsid w:val="00FB6832"/>
    <w:rsid w:val="00FE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41395"/>
  <w15:docId w15:val="{51CA6B86-A3FB-4346-9AED-7E0B871B4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3"/>
    <w:next w:val="Normal3"/>
    <w:rsid w:val="003A268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3"/>
    <w:next w:val="Normal3"/>
    <w:rsid w:val="003A268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3"/>
    <w:next w:val="Normal3"/>
    <w:rsid w:val="003A268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3"/>
    <w:next w:val="Normal3"/>
    <w:rsid w:val="003A268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3"/>
    <w:next w:val="Normal3"/>
    <w:rsid w:val="003A268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3"/>
    <w:next w:val="Normal3"/>
    <w:rsid w:val="003A268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A2680"/>
  </w:style>
  <w:style w:type="paragraph" w:styleId="Title">
    <w:name w:val="Title"/>
    <w:basedOn w:val="Normal3"/>
    <w:next w:val="Normal3"/>
    <w:rsid w:val="003A268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  <w:rsid w:val="003A2680"/>
  </w:style>
  <w:style w:type="paragraph" w:customStyle="1" w:styleId="Normal3">
    <w:name w:val="Normal3"/>
    <w:rsid w:val="003A2680"/>
  </w:style>
  <w:style w:type="paragraph" w:customStyle="1" w:styleId="Normal10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rsid w:val="003A268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rsid w:val="003A268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4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5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6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7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8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9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a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b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c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d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e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0">
    <w:basedOn w:val="TableNormal"/>
    <w:rsid w:val="003A2680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udraihan8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xjCZTqUTiebbhcWTY2PJrLX8Ow==">AMUW2mVrqpBUp3g6F7mOJvbheKbGj7Kwj9J7Fc3221KGt6f0VGv1r4ZWBmzeGjCK5f/BzcX5Son3m25WX6XxxY/lPa3ROFt/0RZWIFNajidcd8AtvBZIFv5eMhm8vr1OyiQTmooTQaa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328</Words>
  <Characters>757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Administrator</cp:lastModifiedBy>
  <cp:revision>2</cp:revision>
  <dcterms:created xsi:type="dcterms:W3CDTF">2022-03-05T04:33:00Z</dcterms:created>
  <dcterms:modified xsi:type="dcterms:W3CDTF">2022-03-05T04:33:00Z</dcterms:modified>
</cp:coreProperties>
</file>